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6AB406B1" w:rsidR="00BF5320" w:rsidRPr="00287A91" w:rsidRDefault="00914926" w:rsidP="00C4673E">
      <w:pPr>
        <w:rPr>
          <w:rFonts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75136" behindDoc="1" locked="0" layoutInCell="1" allowOverlap="1" wp14:anchorId="1BA75BF8" wp14:editId="7E0FE296">
            <wp:simplePos x="0" y="0"/>
            <wp:positionH relativeFrom="column">
              <wp:posOffset>5257800</wp:posOffset>
            </wp:positionH>
            <wp:positionV relativeFrom="paragraph">
              <wp:posOffset>0</wp:posOffset>
            </wp:positionV>
            <wp:extent cx="1394460" cy="1045845"/>
            <wp:effectExtent l="0" t="0" r="0" b="1905"/>
            <wp:wrapTight wrapText="bothSides">
              <wp:wrapPolygon edited="0">
                <wp:start x="0" y="0"/>
                <wp:lineTo x="0" y="21246"/>
                <wp:lineTo x="21246" y="21246"/>
                <wp:lineTo x="21246" y="0"/>
                <wp:lineTo x="0" y="0"/>
              </wp:wrapPolygon>
            </wp:wrapTight>
            <wp:docPr id="2" name="Picture 2" descr="2021-2022 Theme logo - Serve to Change Lives - 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21-2022 Theme logo - Serve to Change Lives - EN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104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F5320" w:rsidRPr="00287A91">
        <w:rPr>
          <w:rFonts w:cstheme="minorHAnsi"/>
          <w:noProof/>
        </w:rPr>
        <w:drawing>
          <wp:inline distT="0" distB="0" distL="0" distR="0" wp14:anchorId="7952E9C9" wp14:editId="5B102A70">
            <wp:extent cx="2190750" cy="9393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5035" cy="94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5320" w:rsidRPr="00287A91">
        <w:rPr>
          <w:rFonts w:cstheme="minorHAnsi"/>
          <w:b/>
          <w:bCs/>
        </w:rPr>
        <w:t xml:space="preserve">                                                     </w:t>
      </w:r>
    </w:p>
    <w:p w14:paraId="40611B92" w14:textId="0EAF3903" w:rsidR="005D5339" w:rsidRPr="00D63A2B" w:rsidRDefault="00374E50" w:rsidP="00D63A2B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7AC58961" w14:textId="1D4D3696" w:rsidR="00465C44" w:rsidRDefault="00465C44" w:rsidP="00815CEA">
      <w:pPr>
        <w:pStyle w:val="NoSpacing"/>
        <w:jc w:val="both"/>
        <w:rPr>
          <w:b/>
          <w:bCs/>
          <w:noProof/>
          <w:lang w:bidi="he-IL"/>
        </w:rPr>
      </w:pPr>
    </w:p>
    <w:p w14:paraId="1B1E1DDB" w14:textId="2F4C7667" w:rsidR="00747BA6" w:rsidRPr="00E27181" w:rsidRDefault="00236997" w:rsidP="00E27181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drawing>
          <wp:anchor distT="0" distB="0" distL="114300" distR="114300" simplePos="0" relativeHeight="251672064" behindDoc="1" locked="0" layoutInCell="1" allowOverlap="1" wp14:anchorId="308441AD" wp14:editId="47B7C099">
            <wp:simplePos x="0" y="0"/>
            <wp:positionH relativeFrom="column">
              <wp:posOffset>3948430</wp:posOffset>
            </wp:positionH>
            <wp:positionV relativeFrom="paragraph">
              <wp:posOffset>647700</wp:posOffset>
            </wp:positionV>
            <wp:extent cx="2480945" cy="3039110"/>
            <wp:effectExtent l="6668" t="0" r="2222" b="2223"/>
            <wp:wrapTight wrapText="bothSides">
              <wp:wrapPolygon edited="0">
                <wp:start x="58" y="21647"/>
                <wp:lineTo x="21453" y="21647"/>
                <wp:lineTo x="21453" y="120"/>
                <wp:lineTo x="58" y="120"/>
                <wp:lineTo x="58" y="21647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368" r="16368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480945" cy="3039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74112" behindDoc="1" locked="0" layoutInCell="1" allowOverlap="1" wp14:anchorId="341880FF" wp14:editId="5ABB0FF5">
            <wp:simplePos x="0" y="0"/>
            <wp:positionH relativeFrom="column">
              <wp:posOffset>53340</wp:posOffset>
            </wp:positionH>
            <wp:positionV relativeFrom="paragraph">
              <wp:posOffset>926465</wp:posOffset>
            </wp:positionV>
            <wp:extent cx="3215640" cy="2486025"/>
            <wp:effectExtent l="0" t="0" r="3810" b="9525"/>
            <wp:wrapTight wrapText="bothSides">
              <wp:wrapPolygon edited="0">
                <wp:start x="0" y="0"/>
                <wp:lineTo x="0" y="21517"/>
                <wp:lineTo x="21498" y="21517"/>
                <wp:lineTo x="2149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00" r="12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5640" cy="2486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0A15">
        <w:rPr>
          <w:b/>
          <w:bCs/>
          <w:noProof/>
          <w:lang w:bidi="he-IL"/>
        </w:rPr>
        <w:t>T</w:t>
      </w:r>
      <w:r w:rsidR="000F0EA6">
        <w:rPr>
          <w:b/>
          <w:bCs/>
          <w:noProof/>
          <w:lang w:bidi="he-IL"/>
        </w:rPr>
        <w:t xml:space="preserve">he Leawood Rotary Club </w:t>
      </w:r>
      <w:r w:rsidR="00E81431">
        <w:rPr>
          <w:b/>
          <w:bCs/>
          <w:noProof/>
          <w:lang w:bidi="he-IL"/>
        </w:rPr>
        <w:t xml:space="preserve">featured </w:t>
      </w:r>
      <w:r w:rsidR="00FB1D73">
        <w:rPr>
          <w:b/>
          <w:bCs/>
          <w:noProof/>
          <w:lang w:bidi="he-IL"/>
        </w:rPr>
        <w:t xml:space="preserve">two </w:t>
      </w:r>
      <w:r w:rsidR="000241AB">
        <w:rPr>
          <w:b/>
          <w:bCs/>
          <w:noProof/>
          <w:lang w:bidi="he-IL"/>
        </w:rPr>
        <w:t>riveting</w:t>
      </w:r>
      <w:r w:rsidR="00FB1D73">
        <w:rPr>
          <w:b/>
          <w:bCs/>
          <w:noProof/>
          <w:lang w:bidi="he-IL"/>
        </w:rPr>
        <w:t xml:space="preserve"> speakers from </w:t>
      </w:r>
      <w:r w:rsidR="00BA6125" w:rsidRPr="00BA6125">
        <w:rPr>
          <w:b/>
          <w:bCs/>
          <w:noProof/>
          <w:lang w:bidi="he-IL"/>
        </w:rPr>
        <w:t>Mr. K’s Legacy Project</w:t>
      </w:r>
      <w:r w:rsidR="00FB1D73">
        <w:rPr>
          <w:b/>
          <w:bCs/>
          <w:noProof/>
          <w:lang w:bidi="he-IL"/>
        </w:rPr>
        <w:t>,</w:t>
      </w:r>
      <w:r w:rsidR="00E27181">
        <w:rPr>
          <w:b/>
          <w:bCs/>
          <w:noProof/>
          <w:lang w:bidi="he-IL"/>
        </w:rPr>
        <w:t xml:space="preserve"> </w:t>
      </w:r>
      <w:r w:rsidR="00BA6125" w:rsidRPr="00BA6125">
        <w:rPr>
          <w:b/>
          <w:bCs/>
          <w:noProof/>
          <w:lang w:bidi="he-IL"/>
        </w:rPr>
        <w:t xml:space="preserve">John Harrington </w:t>
      </w:r>
      <w:r w:rsidR="00FB1D73">
        <w:rPr>
          <w:b/>
          <w:bCs/>
          <w:noProof/>
          <w:lang w:bidi="he-IL"/>
        </w:rPr>
        <w:t>and</w:t>
      </w:r>
      <w:r w:rsidR="00BA6125" w:rsidRPr="00BA6125">
        <w:rPr>
          <w:b/>
          <w:bCs/>
          <w:noProof/>
          <w:lang w:bidi="he-IL"/>
        </w:rPr>
        <w:t xml:space="preserve"> Dave Pickhardt</w:t>
      </w:r>
      <w:r w:rsidR="00E27181">
        <w:rPr>
          <w:b/>
          <w:bCs/>
          <w:noProof/>
          <w:lang w:bidi="he-IL"/>
        </w:rPr>
        <w:t xml:space="preserve">. </w:t>
      </w:r>
      <w:r w:rsidR="00F00B98" w:rsidRPr="00F00B98">
        <w:rPr>
          <w:b/>
          <w:bCs/>
          <w:noProof/>
          <w:lang w:bidi="he-IL"/>
        </w:rPr>
        <w:t>Ewing Marion Kauffman was an entrepreneur and humanitarian whose innovative and long-lasting contributions have benefited millions of people in his hometown of Kansas City and beyond.</w:t>
      </w:r>
      <w:r w:rsidR="00F00B98" w:rsidRPr="00F00B98">
        <w:rPr>
          <w:b/>
          <w:bCs/>
          <w:noProof/>
          <w:lang w:bidi="he-IL"/>
        </w:rPr>
        <w:t xml:space="preserve"> </w:t>
      </w:r>
      <w:r w:rsidR="00BA4ED4">
        <w:rPr>
          <w:b/>
          <w:bCs/>
          <w:noProof/>
          <w:lang w:bidi="he-IL"/>
        </w:rPr>
        <w:t xml:space="preserve">We also </w:t>
      </w:r>
      <w:r>
        <w:rPr>
          <w:b/>
          <w:bCs/>
          <w:noProof/>
          <w:lang w:bidi="he-IL"/>
        </w:rPr>
        <w:t>“re-inducted”</w:t>
      </w:r>
      <w:r w:rsidR="00F00B98">
        <w:rPr>
          <w:b/>
          <w:bCs/>
          <w:noProof/>
          <w:lang w:bidi="he-IL"/>
        </w:rPr>
        <w:t xml:space="preserve"> </w:t>
      </w:r>
      <w:r w:rsidR="00E27181" w:rsidRPr="00E27181">
        <w:rPr>
          <w:b/>
          <w:bCs/>
          <w:noProof/>
          <w:lang w:bidi="he-IL"/>
        </w:rPr>
        <w:t>Larry Hawks</w:t>
      </w:r>
      <w:r w:rsidR="008D7242">
        <w:rPr>
          <w:b/>
          <w:bCs/>
          <w:noProof/>
          <w:lang w:bidi="he-IL"/>
        </w:rPr>
        <w:t>! Welcome back, Larry!</w:t>
      </w:r>
    </w:p>
    <w:p w14:paraId="55198EAC" w14:textId="65110162" w:rsidR="00CA2589" w:rsidRDefault="00236997" w:rsidP="00E33065">
      <w:pPr>
        <w:keepNext/>
        <w:keepLines/>
        <w:spacing w:before="240" w:after="0"/>
        <w:outlineLvl w:val="0"/>
        <w:rPr>
          <w:b/>
          <w:bCs/>
          <w:noProof/>
          <w:lang w:bidi="he-IL"/>
        </w:rPr>
      </w:pPr>
      <w:r w:rsidRPr="00C42C2F">
        <w:rPr>
          <w:b/>
          <w:bCs/>
          <w:noProof/>
          <w:lang w:bidi="he-IL"/>
        </w:rPr>
        <w:drawing>
          <wp:anchor distT="0" distB="0" distL="114300" distR="114300" simplePos="0" relativeHeight="251660288" behindDoc="1" locked="0" layoutInCell="1" allowOverlap="1" wp14:anchorId="16E81F52" wp14:editId="2E871F82">
            <wp:simplePos x="0" y="0"/>
            <wp:positionH relativeFrom="column">
              <wp:posOffset>52705</wp:posOffset>
            </wp:positionH>
            <wp:positionV relativeFrom="paragraph">
              <wp:posOffset>3142615</wp:posOffset>
            </wp:positionV>
            <wp:extent cx="3183255" cy="2628900"/>
            <wp:effectExtent l="0" t="0" r="0" b="0"/>
            <wp:wrapTight wrapText="bothSides">
              <wp:wrapPolygon edited="0">
                <wp:start x="0" y="0"/>
                <wp:lineTo x="0" y="21443"/>
                <wp:lineTo x="21458" y="21443"/>
                <wp:lineTo x="2145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84" r="4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3255" cy="2628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2E9EB" w14:textId="1668298F" w:rsidR="00747BA6" w:rsidRDefault="00747BA6" w:rsidP="00E33065">
      <w:pPr>
        <w:keepNext/>
        <w:keepLines/>
        <w:spacing w:before="240" w:after="0"/>
        <w:outlineLvl w:val="0"/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</w:p>
    <w:p w14:paraId="2CBB4DDF" w14:textId="37F2AABB" w:rsidR="00747BA6" w:rsidRDefault="00747BA6" w:rsidP="00E33065">
      <w:pPr>
        <w:keepNext/>
        <w:keepLines/>
        <w:spacing w:before="240" w:after="0"/>
        <w:outlineLvl w:val="0"/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</w:p>
    <w:p w14:paraId="552DB3B1" w14:textId="549AB29E" w:rsidR="00747BA6" w:rsidRDefault="00747BA6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  <w:br w:type="page"/>
      </w:r>
    </w:p>
    <w:p w14:paraId="27ED095C" w14:textId="1DB11164" w:rsidR="00647649" w:rsidRDefault="00A67BDB" w:rsidP="004C1FF7">
      <w:pPr>
        <w:pStyle w:val="Heading1"/>
        <w:rPr>
          <w:rFonts w:eastAsia="Times New Roman"/>
        </w:rPr>
      </w:pPr>
      <w:r>
        <w:rPr>
          <w:noProof/>
        </w:rPr>
        <w:lastRenderedPageBreak/>
        <w:drawing>
          <wp:anchor distT="0" distB="0" distL="114300" distR="114300" simplePos="0" relativeHeight="251680256" behindDoc="1" locked="0" layoutInCell="1" allowOverlap="1" wp14:anchorId="1AB4B637" wp14:editId="3685F36D">
            <wp:simplePos x="0" y="0"/>
            <wp:positionH relativeFrom="column">
              <wp:posOffset>3932555</wp:posOffset>
            </wp:positionH>
            <wp:positionV relativeFrom="paragraph">
              <wp:posOffset>103505</wp:posOffset>
            </wp:positionV>
            <wp:extent cx="2864485" cy="1772285"/>
            <wp:effectExtent l="0" t="0" r="0" b="0"/>
            <wp:wrapTight wrapText="bothSides">
              <wp:wrapPolygon edited="0">
                <wp:start x="0" y="0"/>
                <wp:lineTo x="0" y="21360"/>
                <wp:lineTo x="21404" y="21360"/>
                <wp:lineTo x="21404" y="0"/>
                <wp:lineTo x="0" y="0"/>
              </wp:wrapPolygon>
            </wp:wrapTight>
            <wp:docPr id="6" name="Picture 6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Q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4485" cy="1772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2A10">
        <w:rPr>
          <w:rFonts w:eastAsia="Times New Roman"/>
        </w:rPr>
        <w:t>Leawood Rotary Upcoming Events</w:t>
      </w:r>
    </w:p>
    <w:p w14:paraId="42A3E463" w14:textId="6B8029B6" w:rsidR="005F3E7B" w:rsidRDefault="007A761D" w:rsidP="00CC368D">
      <w:pPr>
        <w:pStyle w:val="ListParagraph"/>
        <w:numPr>
          <w:ilvl w:val="0"/>
          <w:numId w:val="44"/>
        </w:numPr>
      </w:pPr>
      <w:r>
        <w:t>Don</w:t>
      </w:r>
      <w:r w:rsidR="0033200F">
        <w:t>’t</w:t>
      </w:r>
      <w:r>
        <w:t xml:space="preserve"> forget to use the QR code to the right to help Topeka win a grant </w:t>
      </w:r>
      <w:r w:rsidR="00B566A8">
        <w:t>that</w:t>
      </w:r>
      <w:r>
        <w:t xml:space="preserve"> help</w:t>
      </w:r>
      <w:r w:rsidR="00B566A8">
        <w:t>s</w:t>
      </w:r>
      <w:r>
        <w:t xml:space="preserve"> women</w:t>
      </w:r>
      <w:r w:rsidR="00ED405C">
        <w:t xml:space="preserve"> re-establish themselves after incarceration</w:t>
      </w:r>
      <w:r w:rsidR="00EC6E13">
        <w:t xml:space="preserve"> and reduce recidivism. You can vote up to ten times a day!</w:t>
      </w:r>
    </w:p>
    <w:p w14:paraId="77D868BF" w14:textId="1E3C154D" w:rsidR="00222DB3" w:rsidRPr="0037281E" w:rsidRDefault="00EA4BA0" w:rsidP="00222DB3">
      <w:pPr>
        <w:pStyle w:val="ListParagraph"/>
        <w:numPr>
          <w:ilvl w:val="0"/>
          <w:numId w:val="44"/>
        </w:numPr>
      </w:pPr>
      <w:r>
        <w:t>We are asking our Rotary members wishing to join the Polio Plus Society to agree to donate at least $100 to Polio Plus during this Rotary Year.</w:t>
      </w:r>
      <w:r w:rsidR="00F74C18">
        <w:t xml:space="preserve"> </w:t>
      </w:r>
      <w:r w:rsidR="008E1EB9">
        <w:t>See page three of th</w:t>
      </w:r>
      <w:r w:rsidR="00087467">
        <w:t>is newsletter</w:t>
      </w:r>
      <w:r>
        <w:t>.</w:t>
      </w:r>
    </w:p>
    <w:tbl>
      <w:tblPr>
        <w:tblStyle w:val="TableGrid"/>
        <w:tblpPr w:leftFromText="180" w:rightFromText="180" w:vertAnchor="page" w:horzAnchor="margin" w:tblpY="5041"/>
        <w:tblW w:w="0" w:type="auto"/>
        <w:tblLook w:val="04A0" w:firstRow="1" w:lastRow="0" w:firstColumn="1" w:lastColumn="0" w:noHBand="0" w:noVBand="1"/>
      </w:tblPr>
      <w:tblGrid>
        <w:gridCol w:w="5575"/>
        <w:gridCol w:w="1620"/>
      </w:tblGrid>
      <w:tr w:rsidR="0037281E" w:rsidRPr="000439FC" w14:paraId="444A405F" w14:textId="77777777" w:rsidTr="0037281E">
        <w:tc>
          <w:tcPr>
            <w:tcW w:w="5575" w:type="dxa"/>
          </w:tcPr>
          <w:p w14:paraId="0EB8FBF7" w14:textId="6886254F" w:rsidR="0037281E" w:rsidRPr="00823871" w:rsidRDefault="0037281E" w:rsidP="0037281E">
            <w:pPr>
              <w:pStyle w:val="NoSpacing"/>
              <w:rPr>
                <w:rFonts w:cstheme="minorHAnsi"/>
              </w:rPr>
            </w:pPr>
            <w:r w:rsidRPr="00B71880">
              <w:t>Kentucky Derby Party</w:t>
            </w:r>
            <w:r>
              <w:t xml:space="preserve"> (Lisa Katz)</w:t>
            </w:r>
          </w:p>
        </w:tc>
        <w:tc>
          <w:tcPr>
            <w:tcW w:w="1620" w:type="dxa"/>
          </w:tcPr>
          <w:p w14:paraId="69A6EFCB" w14:textId="3338ABDB" w:rsidR="0037281E" w:rsidRPr="00823871" w:rsidRDefault="0037281E" w:rsidP="0037281E">
            <w:pPr>
              <w:pStyle w:val="NoSpacing"/>
              <w:rPr>
                <w:rFonts w:cstheme="minorHAnsi"/>
              </w:rPr>
            </w:pPr>
            <w:r w:rsidRPr="00B71880">
              <w:t>May 7</w:t>
            </w:r>
            <w:r>
              <w:t>th</w:t>
            </w:r>
          </w:p>
        </w:tc>
      </w:tr>
      <w:tr w:rsidR="0037281E" w:rsidRPr="000439FC" w14:paraId="31C14233" w14:textId="77777777" w:rsidTr="0037281E">
        <w:tc>
          <w:tcPr>
            <w:tcW w:w="5575" w:type="dxa"/>
          </w:tcPr>
          <w:p w14:paraId="6F945F7D" w14:textId="772B6721" w:rsidR="0037281E" w:rsidRPr="00B71880" w:rsidRDefault="0037281E" w:rsidP="0037281E">
            <w:pPr>
              <w:pStyle w:val="NoSpacing"/>
            </w:pPr>
            <w:r w:rsidRPr="004947AC">
              <w:t>Final Days of Polio Plus Drive</w:t>
            </w:r>
          </w:p>
        </w:tc>
        <w:tc>
          <w:tcPr>
            <w:tcW w:w="1620" w:type="dxa"/>
          </w:tcPr>
          <w:p w14:paraId="2A203C97" w14:textId="3D1FA854" w:rsidR="0037281E" w:rsidRPr="00B71880" w:rsidRDefault="0037281E" w:rsidP="0037281E">
            <w:pPr>
              <w:pStyle w:val="NoSpacing"/>
            </w:pPr>
          </w:p>
        </w:tc>
      </w:tr>
      <w:tr w:rsidR="0037281E" w:rsidRPr="000439FC" w14:paraId="2501E0EA" w14:textId="77777777" w:rsidTr="0037281E">
        <w:tc>
          <w:tcPr>
            <w:tcW w:w="5575" w:type="dxa"/>
          </w:tcPr>
          <w:p w14:paraId="5E157418" w14:textId="128B70EC" w:rsidR="0037281E" w:rsidRPr="00823871" w:rsidRDefault="0037281E" w:rsidP="0037281E">
            <w:pPr>
              <w:pStyle w:val="NoSpacing"/>
              <w:rPr>
                <w:rFonts w:cstheme="minorHAnsi"/>
              </w:rPr>
            </w:pPr>
            <w:r w:rsidRPr="00104979">
              <w:rPr>
                <w:rFonts w:cstheme="minorHAnsi"/>
              </w:rPr>
              <w:t>Rotary Youth Camp Workday</w:t>
            </w:r>
          </w:p>
        </w:tc>
        <w:tc>
          <w:tcPr>
            <w:tcW w:w="1620" w:type="dxa"/>
          </w:tcPr>
          <w:p w14:paraId="7813A730" w14:textId="77777777" w:rsidR="0037281E" w:rsidRPr="00823871" w:rsidRDefault="0037281E" w:rsidP="0037281E">
            <w:pPr>
              <w:pStyle w:val="NoSpacing"/>
              <w:rPr>
                <w:rFonts w:cstheme="minorHAnsi"/>
              </w:rPr>
            </w:pPr>
            <w:r w:rsidRPr="00104979">
              <w:rPr>
                <w:rFonts w:cstheme="minorHAnsi"/>
              </w:rPr>
              <w:t>May 7 or 14</w:t>
            </w:r>
          </w:p>
        </w:tc>
      </w:tr>
      <w:tr w:rsidR="0037281E" w:rsidRPr="000439FC" w14:paraId="4AC0865C" w14:textId="77777777" w:rsidTr="0037281E">
        <w:tc>
          <w:tcPr>
            <w:tcW w:w="5575" w:type="dxa"/>
          </w:tcPr>
          <w:p w14:paraId="541E29E1" w14:textId="03ACCBDB" w:rsidR="0037281E" w:rsidRPr="00D266D6" w:rsidRDefault="0037281E" w:rsidP="0037281E">
            <w:pPr>
              <w:pStyle w:val="s17"/>
              <w:spacing w:before="0" w:beforeAutospacing="0" w:after="0" w:afterAutospacing="0"/>
              <w:ind w:left="810" w:hanging="81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nite KC Career Week</w:t>
            </w:r>
          </w:p>
        </w:tc>
        <w:tc>
          <w:tcPr>
            <w:tcW w:w="1620" w:type="dxa"/>
          </w:tcPr>
          <w:p w14:paraId="24397169" w14:textId="77777777" w:rsidR="0037281E" w:rsidRPr="00D266D6" w:rsidRDefault="0037281E" w:rsidP="0037281E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May 13th</w:t>
            </w:r>
          </w:p>
        </w:tc>
      </w:tr>
      <w:tr w:rsidR="0037281E" w:rsidRPr="000439FC" w14:paraId="05199D12" w14:textId="77777777" w:rsidTr="0037281E">
        <w:tc>
          <w:tcPr>
            <w:tcW w:w="5575" w:type="dxa"/>
          </w:tcPr>
          <w:p w14:paraId="56EF609F" w14:textId="77777777" w:rsidR="0037281E" w:rsidRDefault="0037281E" w:rsidP="0037281E">
            <w:pPr>
              <w:pStyle w:val="s17"/>
              <w:spacing w:before="0" w:beforeAutospacing="0" w:after="0" w:afterAutospacing="0"/>
              <w:ind w:left="810" w:hanging="810"/>
              <w:rPr>
                <w:rFonts w:asciiTheme="minorHAnsi" w:hAnsiTheme="minorHAnsi" w:cstheme="minorHAnsi"/>
                <w:sz w:val="22"/>
                <w:szCs w:val="22"/>
              </w:rPr>
            </w:pPr>
            <w:r w:rsidRPr="00066C14">
              <w:rPr>
                <w:rFonts w:asciiTheme="minorHAnsi" w:hAnsiTheme="minorHAnsi" w:cstheme="minorHAnsi"/>
                <w:sz w:val="22"/>
                <w:szCs w:val="22"/>
              </w:rPr>
              <w:t>Wine Tasting Event – May House</w:t>
            </w:r>
          </w:p>
        </w:tc>
        <w:tc>
          <w:tcPr>
            <w:tcW w:w="1620" w:type="dxa"/>
          </w:tcPr>
          <w:p w14:paraId="385A8E80" w14:textId="77777777" w:rsidR="0037281E" w:rsidRDefault="0037281E" w:rsidP="0037281E">
            <w:pPr>
              <w:pStyle w:val="NoSpacing"/>
              <w:rPr>
                <w:rFonts w:cstheme="minorHAnsi"/>
              </w:rPr>
            </w:pPr>
            <w:r w:rsidRPr="00066C14">
              <w:rPr>
                <w:rFonts w:cstheme="minorHAnsi"/>
                <w:lang w:bidi="he-IL"/>
              </w:rPr>
              <w:t>TBD</w:t>
            </w:r>
          </w:p>
        </w:tc>
      </w:tr>
      <w:tr w:rsidR="0037281E" w:rsidRPr="000439FC" w14:paraId="5104F7DA" w14:textId="77777777" w:rsidTr="0037281E">
        <w:tc>
          <w:tcPr>
            <w:tcW w:w="5575" w:type="dxa"/>
          </w:tcPr>
          <w:p w14:paraId="42AB637A" w14:textId="77777777" w:rsidR="0037281E" w:rsidRPr="00823871" w:rsidRDefault="0037281E" w:rsidP="0037281E">
            <w:pPr>
              <w:pStyle w:val="s17"/>
              <w:spacing w:before="0" w:beforeAutospacing="0" w:after="0" w:afterAutospacing="0"/>
              <w:ind w:left="810" w:hanging="810"/>
              <w:rPr>
                <w:rStyle w:val="s21"/>
                <w:rFonts w:asciiTheme="minorHAnsi" w:hAnsiTheme="minorHAnsi" w:cstheme="minorHAnsi"/>
                <w:color w:val="000000" w:themeColor="text1"/>
                <w:sz w:val="22"/>
                <w:szCs w:val="22"/>
                <w:lang w:bidi="ar-SA"/>
              </w:rPr>
            </w:pPr>
            <w:r w:rsidRPr="00D266D6">
              <w:rPr>
                <w:rFonts w:asciiTheme="minorHAnsi" w:hAnsiTheme="minorHAnsi" w:cstheme="minorHAnsi"/>
                <w:sz w:val="22"/>
                <w:szCs w:val="22"/>
              </w:rPr>
              <w:t>Rotary Day at Monarchs Park</w:t>
            </w:r>
          </w:p>
        </w:tc>
        <w:tc>
          <w:tcPr>
            <w:tcW w:w="1620" w:type="dxa"/>
          </w:tcPr>
          <w:p w14:paraId="4414120B" w14:textId="77777777" w:rsidR="0037281E" w:rsidRPr="00823871" w:rsidRDefault="0037281E" w:rsidP="0037281E">
            <w:pPr>
              <w:pStyle w:val="NoSpacing"/>
              <w:rPr>
                <w:rStyle w:val="s21"/>
                <w:rFonts w:cstheme="minorHAnsi"/>
                <w:color w:val="000000" w:themeColor="text1"/>
              </w:rPr>
            </w:pPr>
            <w:r w:rsidRPr="00D266D6">
              <w:rPr>
                <w:rFonts w:cstheme="minorHAnsi"/>
              </w:rPr>
              <w:t>Jun 9</w:t>
            </w:r>
            <w:r>
              <w:rPr>
                <w:rFonts w:cstheme="minorHAnsi"/>
              </w:rPr>
              <w:t>th</w:t>
            </w:r>
          </w:p>
        </w:tc>
      </w:tr>
      <w:tr w:rsidR="0037281E" w:rsidRPr="000439FC" w14:paraId="66CC6C1D" w14:textId="77777777" w:rsidTr="0037281E">
        <w:tc>
          <w:tcPr>
            <w:tcW w:w="5575" w:type="dxa"/>
          </w:tcPr>
          <w:p w14:paraId="46A54774" w14:textId="77777777" w:rsidR="0037281E" w:rsidRPr="00104979" w:rsidRDefault="0037281E" w:rsidP="0037281E">
            <w:pPr>
              <w:pStyle w:val="s17"/>
              <w:spacing w:before="0" w:beforeAutospacing="0" w:after="0" w:afterAutospacing="0"/>
              <w:ind w:left="810" w:hanging="810"/>
              <w:rPr>
                <w:rFonts w:asciiTheme="minorHAnsi" w:hAnsiTheme="minorHAnsi" w:cstheme="minorHAnsi"/>
                <w:sz w:val="22"/>
                <w:szCs w:val="22"/>
              </w:rPr>
            </w:pPr>
            <w:r w:rsidRPr="00104979">
              <w:rPr>
                <w:rFonts w:asciiTheme="minorHAnsi" w:hAnsiTheme="minorHAnsi" w:cstheme="minorHAnsi"/>
                <w:sz w:val="22"/>
                <w:szCs w:val="22"/>
              </w:rPr>
              <w:t>Annual Rotary Dinner – Vista 154</w:t>
            </w:r>
          </w:p>
        </w:tc>
        <w:tc>
          <w:tcPr>
            <w:tcW w:w="1620" w:type="dxa"/>
          </w:tcPr>
          <w:p w14:paraId="4DB2FE23" w14:textId="77777777" w:rsidR="0037281E" w:rsidRPr="00104979" w:rsidRDefault="0037281E" w:rsidP="0037281E">
            <w:pPr>
              <w:pStyle w:val="NoSpacing"/>
              <w:rPr>
                <w:rFonts w:cstheme="minorHAnsi"/>
              </w:rPr>
            </w:pPr>
            <w:r w:rsidRPr="00104979">
              <w:rPr>
                <w:rFonts w:cstheme="minorHAnsi"/>
              </w:rPr>
              <w:t>Jun 23</w:t>
            </w:r>
            <w:r>
              <w:rPr>
                <w:rFonts w:cstheme="minorHAnsi"/>
              </w:rPr>
              <w:t>rd</w:t>
            </w:r>
          </w:p>
        </w:tc>
      </w:tr>
    </w:tbl>
    <w:p w14:paraId="275144C6" w14:textId="4E6F0694" w:rsidR="00930D8F" w:rsidRDefault="00930D8F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29047DB" w14:textId="51BC761C" w:rsidR="003E578B" w:rsidRDefault="003E578B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B0891F7" w14:textId="30B3C045" w:rsidR="003E578B" w:rsidRDefault="003E578B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D2B67DA" w14:textId="4662F243" w:rsidR="003E578B" w:rsidRDefault="003E578B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6CDA272" w14:textId="16A75127" w:rsidR="003E578B" w:rsidRDefault="003E578B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800C805" w14:textId="2EB61A6A" w:rsidR="003E578B" w:rsidRDefault="003E578B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212A0C4" w14:textId="31484639" w:rsidR="003E578B" w:rsidRDefault="003E578B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A6663FF" w14:textId="77777777" w:rsidR="002E4273" w:rsidRDefault="002E4273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C5649B9" w14:textId="77777777" w:rsidR="002E4273" w:rsidRDefault="002E4273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65CB765" w14:textId="77777777" w:rsidR="002E4273" w:rsidRDefault="002E4273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E8260B5" w14:textId="055704B8" w:rsidR="009F2BAF" w:rsidRDefault="00BD3D27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 next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n-person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t the Herford House (Hybrid Meeting)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s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5B2327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y </w:t>
      </w:r>
      <w:r w:rsidR="00C7403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2</w:t>
      </w:r>
      <w:r w:rsidR="00EF73B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5F9A44CF" w14:textId="5F3FCBB7" w:rsidR="00E9719D" w:rsidRPr="00A55378" w:rsidRDefault="00E9719D" w:rsidP="0089133B">
      <w:pPr>
        <w:pStyle w:val="NoSpacing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lease see the list of speakers and greeter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 the table below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W w:w="10650" w:type="dxa"/>
        <w:tblInd w:w="9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5"/>
        <w:gridCol w:w="3330"/>
        <w:gridCol w:w="1935"/>
        <w:gridCol w:w="3600"/>
      </w:tblGrid>
      <w:tr w:rsidR="005B597A" w:rsidRPr="005B597A" w14:paraId="001B4B01" w14:textId="77777777" w:rsidTr="00643096">
        <w:trPr>
          <w:trHeight w:val="435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434C93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</w:rPr>
              <w:t>Date</w:t>
            </w:r>
            <w:r w:rsidRPr="005B597A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8177CEC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Speaker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  <w:hideMark/>
          </w:tcPr>
          <w:p w14:paraId="182049F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Invocation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9C18515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Greeters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05810" w:rsidRPr="005B597A" w14:paraId="5BA31E1F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61A6A20" w14:textId="67EA5FA0" w:rsidR="00705810" w:rsidRPr="00785770" w:rsidRDefault="00C44CB7" w:rsidP="00F31FB8">
            <w:pPr>
              <w:spacing w:after="0" w:line="240" w:lineRule="auto"/>
              <w:jc w:val="center"/>
              <w:textAlignment w:val="baseline"/>
            </w:pPr>
            <w:r>
              <w:t>May 12</w:t>
            </w:r>
            <w:r w:rsidR="00EF73B4">
              <w:t>th</w:t>
            </w:r>
            <w:r>
              <w:t>, 2002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E6611BC" w14:textId="630A6EAD" w:rsidR="00705810" w:rsidRDefault="00C44CB7" w:rsidP="00F31FB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Bill &amp; Kathy Musgrave </w:t>
            </w:r>
            <w:proofErr w:type="spellStart"/>
            <w:r>
              <w:rPr>
                <w:rFonts w:ascii="Times New Roman" w:hAnsi="Times New Roman"/>
                <w:szCs w:val="24"/>
              </w:rPr>
              <w:t>Tusange</w:t>
            </w:r>
            <w:proofErr w:type="spellEnd"/>
            <w:r w:rsidR="0083187A">
              <w:rPr>
                <w:rFonts w:ascii="Times New Roman" w:hAnsi="Times New Roman"/>
                <w:szCs w:val="24"/>
              </w:rPr>
              <w:t xml:space="preserve"> Update (Tom K &amp; Chuck U)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0CC33769" w14:textId="49B5790D" w:rsidR="00705810" w:rsidRPr="00C17EDF" w:rsidRDefault="00FD373B" w:rsidP="00F31FB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Gene or Agnes Bartholf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8317004" w14:textId="766CE8FD" w:rsidR="00705810" w:rsidRPr="00656387" w:rsidRDefault="0097195A" w:rsidP="00F31FB8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7195A">
              <w:rPr>
                <w:rFonts w:asciiTheme="minorHAnsi" w:hAnsiTheme="minorHAnsi" w:cstheme="minorHAnsi"/>
                <w:sz w:val="22"/>
                <w:szCs w:val="22"/>
              </w:rPr>
              <w:t>Sally Barchman, Gene or Agnes Bartholf, Kevin Berman, Mike Best, Steve Black, Lucy Bloom</w:t>
            </w:r>
          </w:p>
        </w:tc>
      </w:tr>
      <w:tr w:rsidR="00705810" w:rsidRPr="005B597A" w14:paraId="4EF5FB7E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5B8ACE6" w14:textId="25636E45" w:rsidR="00705810" w:rsidRPr="00785770" w:rsidRDefault="000656E4" w:rsidP="00F31FB8">
            <w:pPr>
              <w:spacing w:after="0" w:line="240" w:lineRule="auto"/>
              <w:jc w:val="center"/>
              <w:textAlignment w:val="baseline"/>
            </w:pPr>
            <w:r>
              <w:t>May 19</w:t>
            </w:r>
            <w:r w:rsidR="00EF73B4">
              <w:t>th</w:t>
            </w:r>
            <w:r>
              <w:t>, 2022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8CD9FEA" w14:textId="559DF560" w:rsidR="00705810" w:rsidRDefault="000656E4" w:rsidP="00F31FB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Jim Cosgrove</w:t>
            </w:r>
            <w:r w:rsidR="00DF0970">
              <w:rPr>
                <w:rFonts w:ascii="Times New Roman" w:hAnsi="Times New Roman"/>
                <w:szCs w:val="24"/>
              </w:rPr>
              <w:t xml:space="preserve"> Ripple-McGonigal book (Lisa H)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237C9BDE" w14:textId="5482BD79" w:rsidR="00705810" w:rsidRPr="00C17EDF" w:rsidRDefault="00DF0970" w:rsidP="00F31FB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Cs w:val="24"/>
              </w:rPr>
            </w:pPr>
            <w:r w:rsidRPr="00DF0970">
              <w:rPr>
                <w:rFonts w:ascii="Times New Roman" w:hAnsi="Times New Roman"/>
                <w:szCs w:val="24"/>
              </w:rPr>
              <w:t>Kevin Berman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E744E8A" w14:textId="5A9DF270" w:rsidR="00705810" w:rsidRPr="00656387" w:rsidRDefault="00FD373B" w:rsidP="00F31FB8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D373B">
              <w:rPr>
                <w:rFonts w:asciiTheme="minorHAnsi" w:hAnsiTheme="minorHAnsi" w:cstheme="minorHAnsi"/>
                <w:sz w:val="22"/>
                <w:szCs w:val="22"/>
              </w:rPr>
              <w:t>Same As Above</w:t>
            </w:r>
          </w:p>
        </w:tc>
      </w:tr>
      <w:tr w:rsidR="00705810" w:rsidRPr="005B597A" w14:paraId="7610285D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23F2109" w14:textId="728A0B2E" w:rsidR="00705810" w:rsidRPr="00785770" w:rsidRDefault="00FD373B" w:rsidP="00F31FB8">
            <w:pPr>
              <w:spacing w:after="0" w:line="240" w:lineRule="auto"/>
              <w:jc w:val="center"/>
              <w:textAlignment w:val="baseline"/>
            </w:pPr>
            <w:r>
              <w:t>May 26</w:t>
            </w:r>
            <w:r w:rsidR="00EF73B4">
              <w:t>th</w:t>
            </w:r>
            <w:r w:rsidR="00C749ED">
              <w:t>, 2022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AE30554" w14:textId="3E17A5A3" w:rsidR="00705810" w:rsidRDefault="00C749ED" w:rsidP="00F31FB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Board Meeting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12501DB1" w14:textId="74826143" w:rsidR="00705810" w:rsidRPr="00C17EDF" w:rsidRDefault="00C749ED" w:rsidP="00F31FB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n/a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68FCF4B" w14:textId="3279F3BB" w:rsidR="00705810" w:rsidRPr="00656387" w:rsidRDefault="00C749ED" w:rsidP="00F31FB8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</w:tr>
    </w:tbl>
    <w:p w14:paraId="08840B15" w14:textId="77777777" w:rsidR="005B2327" w:rsidRDefault="005B2327" w:rsidP="001B35E3">
      <w:pPr>
        <w:rPr>
          <w:rStyle w:val="Heading1Char"/>
        </w:rPr>
      </w:pPr>
    </w:p>
    <w:p w14:paraId="320A20D7" w14:textId="0BE26D34" w:rsidR="001B35E3" w:rsidRPr="006A55C3" w:rsidRDefault="001B35E3" w:rsidP="001B35E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71040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321630">
        <w:rPr>
          <w:rFonts w:eastAsia="Times New Roman" w:cstheme="minorHAnsi"/>
          <w:b/>
          <w:bCs/>
          <w:color w:val="505050"/>
        </w:rPr>
        <w:t>’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 Join Via ZOOM and keep up to date!</w:t>
      </w:r>
    </w:p>
    <w:p w14:paraId="1089D935" w14:textId="410E13AF" w:rsidR="003627FE" w:rsidRDefault="001B35E3" w:rsidP="003627FE">
      <w:pPr>
        <w:spacing w:after="0"/>
        <w:rPr>
          <w:rFonts w:eastAsia="Times New Roman" w:cstheme="minorHAnsi"/>
          <w:b/>
          <w:bCs/>
          <w:color w:val="505050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 If you can</w:t>
      </w:r>
      <w:r w:rsidR="00321630">
        <w:rPr>
          <w:rFonts w:eastAsia="Times New Roman" w:cstheme="minorHAnsi"/>
          <w:color w:val="505050"/>
        </w:rPr>
        <w:t>’</w:t>
      </w:r>
      <w:r>
        <w:rPr>
          <w:rFonts w:eastAsia="Times New Roman" w:cstheme="minorHAnsi"/>
          <w:color w:val="505050"/>
        </w:rPr>
        <w:t xml:space="preserve">t attend in person, </w:t>
      </w:r>
      <w:bookmarkStart w:id="0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0"/>
    </w:p>
    <w:p w14:paraId="6D18A840" w14:textId="355592FD" w:rsidR="00437333" w:rsidRDefault="003627FE" w:rsidP="003627FE">
      <w:pPr>
        <w:spacing w:after="0"/>
        <w:rPr>
          <w:rFonts w:eastAsia="Times New Roman" w:cstheme="minorHAnsi"/>
          <w:color w:val="505050"/>
        </w:rPr>
      </w:pPr>
      <w:r>
        <w:rPr>
          <w:rFonts w:eastAsia="Times New Roman" w:cstheme="minorHAnsi"/>
          <w:b/>
          <w:bCs/>
          <w:color w:val="505050"/>
        </w:rPr>
        <w:t>Check for Chuck Udell</w:t>
      </w:r>
      <w:r w:rsidR="00321630">
        <w:rPr>
          <w:rFonts w:eastAsia="Times New Roman" w:cstheme="minorHAnsi"/>
          <w:b/>
          <w:bCs/>
          <w:color w:val="505050"/>
        </w:rPr>
        <w:t>’</w:t>
      </w:r>
      <w:r>
        <w:rPr>
          <w:rFonts w:eastAsia="Times New Roman" w:cstheme="minorHAnsi"/>
          <w:b/>
          <w:bCs/>
          <w:color w:val="505050"/>
        </w:rPr>
        <w:t>s email for the ZOOM Link</w:t>
      </w:r>
      <w:r w:rsidR="001B35E3">
        <w:rPr>
          <w:rFonts w:eastAsia="Times New Roman"/>
        </w:rPr>
        <w:br/>
      </w:r>
    </w:p>
    <w:p w14:paraId="2EF4BCAB" w14:textId="6CCC3CA2" w:rsidR="00437333" w:rsidRDefault="00437333">
      <w:pPr>
        <w:rPr>
          <w:rFonts w:eastAsia="Times New Roman" w:cstheme="minorHAnsi"/>
          <w:color w:val="505050"/>
        </w:rPr>
      </w:pPr>
    </w:p>
    <w:p w14:paraId="18C59653" w14:textId="488307AF" w:rsidR="005907FF" w:rsidRDefault="00E022E4" w:rsidP="005907FF">
      <w:pPr>
        <w:pStyle w:val="Default"/>
        <w:spacing w:before="180" w:after="140" w:line="144" w:lineRule="auto"/>
        <w:rPr>
          <w:rFonts w:ascii="Arial" w:hAnsi="Arial"/>
          <w:b/>
          <w:bCs/>
          <w:sz w:val="48"/>
          <w:szCs w:val="48"/>
        </w:rPr>
      </w:pPr>
      <w:r>
        <w:rPr>
          <w:rFonts w:ascii="Arial" w:hAnsi="Arial"/>
          <w:b/>
          <w:bCs/>
          <w:sz w:val="48"/>
          <w:szCs w:val="48"/>
        </w:rPr>
        <w:t xml:space="preserve">   </w:t>
      </w:r>
    </w:p>
    <w:p w14:paraId="6A7C191E" w14:textId="77777777" w:rsidR="005907FF" w:rsidRDefault="005907FF" w:rsidP="005907FF">
      <w:pPr>
        <w:pStyle w:val="Default"/>
        <w:spacing w:before="180" w:after="140" w:line="144" w:lineRule="auto"/>
        <w:rPr>
          <w:rFonts w:ascii="Arial" w:hAnsi="Arial"/>
          <w:b/>
          <w:bCs/>
          <w:sz w:val="48"/>
          <w:szCs w:val="48"/>
        </w:rPr>
      </w:pPr>
    </w:p>
    <w:p w14:paraId="65EBEC00" w14:textId="77777777" w:rsidR="005907FF" w:rsidRDefault="005907FF" w:rsidP="005907FF">
      <w:pPr>
        <w:pStyle w:val="Default"/>
        <w:spacing w:before="180" w:after="140" w:line="144" w:lineRule="auto"/>
        <w:rPr>
          <w:rFonts w:ascii="Arial" w:hAnsi="Arial"/>
          <w:b/>
          <w:bCs/>
          <w:sz w:val="48"/>
          <w:szCs w:val="48"/>
        </w:rPr>
      </w:pPr>
    </w:p>
    <w:p w14:paraId="5957CDE9" w14:textId="5BC54D7A" w:rsidR="00E022E4" w:rsidRPr="005907FF" w:rsidRDefault="00A67BDB" w:rsidP="002E4273">
      <w:pPr>
        <w:pStyle w:val="Default"/>
        <w:spacing w:before="240" w:after="120" w:line="360" w:lineRule="auto"/>
        <w:jc w:val="center"/>
        <w:rPr>
          <w:rFonts w:ascii="Arial" w:hAnsi="Arial"/>
          <w:b/>
          <w:bCs/>
          <w:sz w:val="48"/>
          <w:szCs w:val="48"/>
        </w:rPr>
      </w:pPr>
      <w:r>
        <w:rPr>
          <w:rFonts w:ascii="Arial" w:hAnsi="Arial"/>
          <w:b/>
          <w:bCs/>
          <w:noProof/>
          <w:sz w:val="48"/>
          <w:szCs w:val="48"/>
        </w:rPr>
        <w:drawing>
          <wp:anchor distT="0" distB="0" distL="114300" distR="114300" simplePos="0" relativeHeight="251682304" behindDoc="1" locked="0" layoutInCell="1" allowOverlap="1" wp14:anchorId="54B26904" wp14:editId="5FB13DE9">
            <wp:simplePos x="0" y="0"/>
            <wp:positionH relativeFrom="column">
              <wp:posOffset>5730240</wp:posOffset>
            </wp:positionH>
            <wp:positionV relativeFrom="paragraph">
              <wp:posOffset>29210</wp:posOffset>
            </wp:positionV>
            <wp:extent cx="780415" cy="993775"/>
            <wp:effectExtent l="0" t="0" r="635" b="0"/>
            <wp:wrapTight wrapText="bothSides">
              <wp:wrapPolygon edited="0">
                <wp:start x="0" y="0"/>
                <wp:lineTo x="0" y="21117"/>
                <wp:lineTo x="21090" y="21117"/>
                <wp:lineTo x="21090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415" cy="993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578B">
        <w:rPr>
          <w:rFonts w:ascii="Arial" w:hAnsi="Arial"/>
          <w:b/>
          <w:bCs/>
          <w:noProof/>
          <w:sz w:val="48"/>
          <w:szCs w:val="48"/>
        </w:rPr>
        <w:drawing>
          <wp:anchor distT="0" distB="0" distL="114300" distR="114300" simplePos="0" relativeHeight="251681280" behindDoc="1" locked="0" layoutInCell="1" allowOverlap="1" wp14:anchorId="1F64FA15" wp14:editId="74B69C93">
            <wp:simplePos x="0" y="0"/>
            <wp:positionH relativeFrom="column">
              <wp:posOffset>30480</wp:posOffset>
            </wp:positionH>
            <wp:positionV relativeFrom="paragraph">
              <wp:posOffset>91440</wp:posOffset>
            </wp:positionV>
            <wp:extent cx="1146175" cy="993775"/>
            <wp:effectExtent l="0" t="0" r="0" b="0"/>
            <wp:wrapTight wrapText="bothSides">
              <wp:wrapPolygon edited="0">
                <wp:start x="0" y="0"/>
                <wp:lineTo x="0" y="21117"/>
                <wp:lineTo x="21181" y="21117"/>
                <wp:lineTo x="21181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6175" cy="993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E022E4">
        <w:rPr>
          <w:rFonts w:ascii="Arial" w:hAnsi="Arial"/>
          <w:b/>
          <w:bCs/>
          <w:sz w:val="48"/>
          <w:szCs w:val="48"/>
        </w:rPr>
        <w:t>The PolioPlus Society</w:t>
      </w:r>
    </w:p>
    <w:p w14:paraId="18834F3F" w14:textId="77777777" w:rsidR="00E022E4" w:rsidRDefault="00E022E4" w:rsidP="00E022E4">
      <w:pPr>
        <w:pStyle w:val="Default"/>
        <w:spacing w:before="0" w:after="160" w:line="259" w:lineRule="auto"/>
        <w:ind w:right="720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As a Rotarian and supporter of Polio Eradication, </w:t>
      </w:r>
      <w:r>
        <w:rPr>
          <w:rFonts w:ascii="Arial" w:hAnsi="Arial"/>
          <w:b/>
          <w:bCs/>
          <w:sz w:val="20"/>
          <w:szCs w:val="20"/>
        </w:rPr>
        <w:t>Rotary’s Number One Priority</w:t>
      </w:r>
      <w:r>
        <w:rPr>
          <w:rFonts w:ascii="Arial" w:hAnsi="Arial"/>
          <w:sz w:val="20"/>
          <w:szCs w:val="20"/>
        </w:rPr>
        <w:t>, I wish to participate in the Countdown to History as a member of the</w:t>
      </w:r>
    </w:p>
    <w:p w14:paraId="0083D113" w14:textId="77777777" w:rsidR="00E022E4" w:rsidRDefault="00E022E4" w:rsidP="00E022E4">
      <w:pPr>
        <w:pStyle w:val="Default"/>
        <w:spacing w:before="0" w:after="160" w:line="259" w:lineRule="auto"/>
        <w:ind w:right="720"/>
        <w:jc w:val="center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Arial" w:hAnsi="Arial"/>
          <w:b/>
          <w:bCs/>
          <w:sz w:val="36"/>
          <w:szCs w:val="36"/>
        </w:rPr>
        <w:t>PolioPlus Society of District 5710</w:t>
      </w:r>
    </w:p>
    <w:p w14:paraId="5BF86752" w14:textId="2E3C7E82" w:rsidR="00E022E4" w:rsidRDefault="00E022E4" w:rsidP="00E022E4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Arial" w:hAnsi="Arial"/>
          <w:sz w:val="20"/>
          <w:szCs w:val="20"/>
        </w:rPr>
        <w:t>I commit to making an annual donation to the PolioPlus Fund of The Rotary Foundation as follows (select one):</w:t>
      </w:r>
    </w:p>
    <w:p w14:paraId="63A08F14" w14:textId="61CE0542" w:rsidR="00E022E4" w:rsidRDefault="00E022E4" w:rsidP="00E022E4">
      <w:pPr>
        <w:pStyle w:val="Default"/>
        <w:numPr>
          <w:ilvl w:val="0"/>
          <w:numId w:val="48"/>
        </w:numPr>
        <w:spacing w:before="0" w:line="480" w:lineRule="auto"/>
        <w:ind w:right="72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  $100 per year (minimum amount to become a society member)</w:t>
      </w:r>
    </w:p>
    <w:p w14:paraId="219DD2DA" w14:textId="77777777" w:rsidR="00E022E4" w:rsidRDefault="00E022E4" w:rsidP="00E022E4">
      <w:pPr>
        <w:pStyle w:val="Default"/>
        <w:numPr>
          <w:ilvl w:val="0"/>
          <w:numId w:val="48"/>
        </w:numPr>
        <w:spacing w:before="0" w:line="259" w:lineRule="auto"/>
        <w:ind w:right="72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  A contribution of $_____________ per year to PolioPlus (more than $100)</w:t>
      </w:r>
    </w:p>
    <w:p w14:paraId="3EAEADD7" w14:textId="77777777" w:rsidR="00E022E4" w:rsidRDefault="00E022E4" w:rsidP="00E022E4">
      <w:pPr>
        <w:pStyle w:val="Default"/>
        <w:spacing w:before="0" w:line="259" w:lineRule="auto"/>
        <w:ind w:left="1080" w:right="72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    Optional Lapel Pin:  Yes ___   No ____</w:t>
      </w:r>
    </w:p>
    <w:p w14:paraId="4E4FF73B" w14:textId="77777777" w:rsidR="00E022E4" w:rsidRDefault="00E022E4" w:rsidP="00E022E4">
      <w:pPr>
        <w:pStyle w:val="Default"/>
        <w:spacing w:before="0" w:line="259" w:lineRule="auto"/>
        <w:ind w:left="1080" w:right="72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    Optional End Polio Now Wristband:  Yes ___   No ____ </w:t>
      </w:r>
    </w:p>
    <w:p w14:paraId="6CCC8260" w14:textId="77777777" w:rsidR="00E022E4" w:rsidRDefault="00E022E4" w:rsidP="00E022E4">
      <w:pPr>
        <w:pStyle w:val="Default"/>
        <w:spacing w:before="0" w:line="259" w:lineRule="auto"/>
        <w:ind w:left="1440" w:right="720"/>
        <w:rPr>
          <w:rFonts w:ascii="Times New Roman" w:eastAsia="Times New Roman" w:hAnsi="Times New Roman" w:cs="Times New Roman"/>
          <w:sz w:val="20"/>
          <w:szCs w:val="20"/>
        </w:rPr>
      </w:pPr>
    </w:p>
    <w:p w14:paraId="67A343A7" w14:textId="51B62766" w:rsidR="00E022E4" w:rsidRPr="005907FF" w:rsidRDefault="00E022E4" w:rsidP="00E022E4">
      <w:pPr>
        <w:pStyle w:val="Default"/>
        <w:spacing w:before="0" w:after="160" w:line="259" w:lineRule="auto"/>
        <w:ind w:right="720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sz w:val="20"/>
          <w:szCs w:val="20"/>
        </w:rPr>
        <w:t>I pledge to help Rotary make history by continuing to contribute the above amount each year until the World Health Organization certifies that polio has been fully eradicated because …</w:t>
      </w:r>
    </w:p>
    <w:p w14:paraId="002A5577" w14:textId="66B56A63" w:rsidR="00E022E4" w:rsidRPr="005907FF" w:rsidRDefault="00E022E4" w:rsidP="005907FF">
      <w:pPr>
        <w:pStyle w:val="Default"/>
        <w:spacing w:before="0" w:after="160" w:line="259" w:lineRule="auto"/>
        <w:ind w:right="720"/>
        <w:jc w:val="center"/>
        <w:rPr>
          <w:rFonts w:ascii="Arial" w:eastAsia="Arial" w:hAnsi="Arial" w:cs="Arial"/>
          <w:b/>
          <w:bCs/>
          <w:i/>
          <w:iCs/>
          <w:sz w:val="36"/>
          <w:szCs w:val="36"/>
        </w:rPr>
      </w:pPr>
      <w:r>
        <w:rPr>
          <w:rFonts w:ascii="Arial" w:hAnsi="Arial"/>
          <w:b/>
          <w:bCs/>
          <w:i/>
          <w:iCs/>
          <w:sz w:val="36"/>
          <w:szCs w:val="36"/>
        </w:rPr>
        <w:t>Until the world is polio-free, every child is at risk.</w:t>
      </w:r>
    </w:p>
    <w:p w14:paraId="731D6D4D" w14:textId="77777777" w:rsidR="00E022E4" w:rsidRDefault="00E022E4" w:rsidP="00E022E4">
      <w:pPr>
        <w:pStyle w:val="Default"/>
        <w:spacing w:before="0" w:after="160" w:line="259" w:lineRule="auto"/>
        <w:ind w:right="720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sz w:val="20"/>
          <w:szCs w:val="20"/>
        </w:rPr>
        <w:t>Society members will receive a PolioPlus Society Membership Certificate and, if requested, the Society Lapel Pin and an End Polio Now wristband…and your contribution qualifies for Paul Harris Recognition Points credit.</w:t>
      </w:r>
    </w:p>
    <w:p w14:paraId="4AF71038" w14:textId="0223857F" w:rsidR="00E022E4" w:rsidRDefault="00E022E4" w:rsidP="00E022E4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To make your tax-deductible donation write a check to the Rotary Foundation with Polio Fund. Or go to </w:t>
      </w:r>
      <w:hyperlink r:id="rId20" w:history="1">
        <w:r>
          <w:rPr>
            <w:rStyle w:val="Hyperlink0"/>
            <w:rFonts w:ascii="Arial" w:hAnsi="Arial"/>
            <w:sz w:val="20"/>
            <w:szCs w:val="20"/>
          </w:rPr>
          <w:t>my.rotary.org/donate</w:t>
        </w:r>
      </w:hyperlink>
      <w:r>
        <w:rPr>
          <w:rFonts w:ascii="Arial" w:hAnsi="Arial"/>
          <w:sz w:val="20"/>
          <w:szCs w:val="20"/>
        </w:rPr>
        <w:t xml:space="preserve"> and click on “Polio Fund</w:t>
      </w:r>
      <w:r w:rsidR="00F655F9">
        <w:rPr>
          <w:rFonts w:ascii="Arial" w:hAnsi="Arial"/>
          <w:sz w:val="20"/>
          <w:szCs w:val="20"/>
        </w:rPr>
        <w:t>.”</w:t>
      </w:r>
      <w:r>
        <w:rPr>
          <w:rFonts w:ascii="Arial" w:hAnsi="Arial"/>
          <w:sz w:val="20"/>
          <w:szCs w:val="20"/>
        </w:rPr>
        <w:t xml:space="preserve"> You can choose a one-time donation of $100 or more or a recurring donation in the amount and frequency of your choice (We suggest $10/month as the “easy way” to </w:t>
      </w:r>
      <w:r>
        <w:rPr>
          <w:rFonts w:ascii="Times New Roman" w:hAnsi="Times New Roman"/>
          <w:sz w:val="20"/>
          <w:szCs w:val="20"/>
        </w:rPr>
        <w:t>become a PolioPlus Society member.)</w:t>
      </w:r>
    </w:p>
    <w:p w14:paraId="03361621" w14:textId="77777777" w:rsidR="00E022E4" w:rsidRDefault="00E022E4" w:rsidP="00E022E4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0"/>
          <w:szCs w:val="20"/>
        </w:rPr>
      </w:pPr>
    </w:p>
    <w:p w14:paraId="4CFBA509" w14:textId="77777777" w:rsidR="00E022E4" w:rsidRDefault="00E022E4" w:rsidP="00E022E4">
      <w:pPr>
        <w:pStyle w:val="Default"/>
        <w:spacing w:before="0" w:after="160" w:line="259" w:lineRule="auto"/>
        <w:ind w:right="720"/>
        <w:rPr>
          <w:rFonts w:ascii="Arial" w:eastAsia="Arial" w:hAnsi="Arial" w:cs="Arial"/>
          <w:sz w:val="22"/>
          <w:szCs w:val="22"/>
        </w:rPr>
      </w:pPr>
      <w:r>
        <w:rPr>
          <w:rFonts w:ascii="Arial" w:hAnsi="Arial"/>
          <w:sz w:val="22"/>
          <w:szCs w:val="22"/>
        </w:rPr>
        <w:t>Name (</w:t>
      </w:r>
      <w:r>
        <w:rPr>
          <w:rFonts w:ascii="Arial" w:hAnsi="Arial"/>
          <w:sz w:val="20"/>
          <w:szCs w:val="20"/>
        </w:rPr>
        <w:t xml:space="preserve">please </w:t>
      </w:r>
      <w:proofErr w:type="gramStart"/>
      <w:r>
        <w:rPr>
          <w:rFonts w:ascii="Arial" w:hAnsi="Arial"/>
          <w:sz w:val="20"/>
          <w:szCs w:val="20"/>
        </w:rPr>
        <w:t>print)</w:t>
      </w:r>
      <w:r>
        <w:rPr>
          <w:rFonts w:ascii="Arial" w:hAnsi="Arial"/>
          <w:sz w:val="22"/>
          <w:szCs w:val="22"/>
        </w:rPr>
        <w:t>_</w:t>
      </w:r>
      <w:proofErr w:type="gramEnd"/>
      <w:r>
        <w:rPr>
          <w:rFonts w:ascii="Arial" w:hAnsi="Arial"/>
          <w:sz w:val="22"/>
          <w:szCs w:val="22"/>
        </w:rPr>
        <w:t>____________________________Member ID: ________________</w:t>
      </w:r>
    </w:p>
    <w:p w14:paraId="6CF73B30" w14:textId="77777777" w:rsidR="00E022E4" w:rsidRDefault="00E022E4" w:rsidP="00E022E4">
      <w:pPr>
        <w:pStyle w:val="Default"/>
        <w:spacing w:before="0" w:after="160" w:line="259" w:lineRule="auto"/>
        <w:ind w:right="720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Email Address ____________________________Club Name_____________________</w:t>
      </w:r>
    </w:p>
    <w:p w14:paraId="63A68703" w14:textId="77777777" w:rsidR="00E022E4" w:rsidRDefault="00E022E4" w:rsidP="00E022E4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Arial" w:hAnsi="Arial"/>
          <w:sz w:val="22"/>
          <w:szCs w:val="22"/>
        </w:rPr>
        <w:t>Signature ______________________________________Date____________________</w:t>
      </w:r>
    </w:p>
    <w:p w14:paraId="0696718F" w14:textId="77777777" w:rsidR="00E022E4" w:rsidRDefault="00E022E4" w:rsidP="00E022E4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2"/>
          <w:szCs w:val="22"/>
        </w:rPr>
      </w:pPr>
    </w:p>
    <w:p w14:paraId="548F2AE7" w14:textId="27C50293" w:rsidR="00E022E4" w:rsidRDefault="00E022E4" w:rsidP="00E022E4">
      <w:pPr>
        <w:pStyle w:val="Default"/>
        <w:spacing w:before="0" w:after="80" w:line="259" w:lineRule="auto"/>
        <w:ind w:right="720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Please provide a copy of this form to your club’s Foundation Chair. Then scan &amp; email </w:t>
      </w:r>
      <w:r w:rsidR="00F655F9">
        <w:rPr>
          <w:rFonts w:ascii="Arial" w:hAnsi="Arial"/>
          <w:sz w:val="22"/>
          <w:szCs w:val="22"/>
        </w:rPr>
        <w:t xml:space="preserve">the </w:t>
      </w:r>
      <w:r>
        <w:rPr>
          <w:rFonts w:ascii="Arial" w:hAnsi="Arial"/>
          <w:sz w:val="22"/>
          <w:szCs w:val="22"/>
        </w:rPr>
        <w:t xml:space="preserve">form to </w:t>
      </w:r>
      <w:r>
        <w:rPr>
          <w:rFonts w:ascii="Arial" w:hAnsi="Arial"/>
          <w:b/>
          <w:sz w:val="22"/>
          <w:szCs w:val="22"/>
        </w:rPr>
        <w:t xml:space="preserve">(Jim Arnett, 5710 Polio Chair, </w:t>
      </w:r>
      <w:hyperlink r:id="rId21" w:history="1">
        <w:r w:rsidRPr="00EF2AD6">
          <w:rPr>
            <w:rStyle w:val="Hyperlink"/>
            <w:rFonts w:ascii="Arial" w:hAnsi="Arial"/>
            <w:b/>
            <w:sz w:val="22"/>
            <w:szCs w:val="22"/>
          </w:rPr>
          <w:t>maajca@gmail.com</w:t>
        </w:r>
      </w:hyperlink>
      <w:r>
        <w:rPr>
          <w:rFonts w:ascii="Arial" w:hAnsi="Arial"/>
          <w:b/>
          <w:sz w:val="22"/>
          <w:szCs w:val="22"/>
        </w:rPr>
        <w:t xml:space="preserve">) </w:t>
      </w:r>
      <w:r>
        <w:rPr>
          <w:rFonts w:ascii="Arial" w:hAnsi="Arial"/>
          <w:sz w:val="22"/>
          <w:szCs w:val="22"/>
        </w:rPr>
        <w:t xml:space="preserve">or mail to </w:t>
      </w:r>
      <w:r>
        <w:rPr>
          <w:rFonts w:ascii="Arial" w:hAnsi="Arial"/>
          <w:b/>
          <w:sz w:val="22"/>
          <w:szCs w:val="22"/>
        </w:rPr>
        <w:t>(2608 W. 118</w:t>
      </w:r>
      <w:r w:rsidRPr="009B0202">
        <w:rPr>
          <w:rFonts w:ascii="Arial" w:hAnsi="Arial"/>
          <w:b/>
          <w:sz w:val="22"/>
          <w:szCs w:val="22"/>
          <w:vertAlign w:val="superscript"/>
        </w:rPr>
        <w:t>th</w:t>
      </w:r>
      <w:r>
        <w:rPr>
          <w:rFonts w:ascii="Arial" w:hAnsi="Arial"/>
          <w:b/>
          <w:sz w:val="22"/>
          <w:szCs w:val="22"/>
        </w:rPr>
        <w:t xml:space="preserve"> St., Leawood, KS 66211). </w:t>
      </w:r>
      <w:r>
        <w:rPr>
          <w:rFonts w:ascii="Arial" w:hAnsi="Arial"/>
          <w:sz w:val="22"/>
          <w:szCs w:val="22"/>
        </w:rPr>
        <w:t>Your PolioPlus Society certificate, pin and wristband will be presented at a club meeting to make sure you are recognized for your commitment to</w:t>
      </w:r>
      <w:r>
        <w:rPr>
          <w:rFonts w:ascii="Arial" w:hAnsi="Arial"/>
          <w:sz w:val="22"/>
          <w:szCs w:val="22"/>
          <w:lang w:val="it-IT"/>
        </w:rPr>
        <w:t xml:space="preserve"> polio eradication.</w:t>
      </w:r>
      <w:r>
        <w:rPr>
          <w:rFonts w:ascii="Arial" w:hAnsi="Arial"/>
          <w:sz w:val="22"/>
          <w:szCs w:val="22"/>
        </w:rPr>
        <w:t xml:space="preserve"> </w:t>
      </w:r>
    </w:p>
    <w:p w14:paraId="23560048" w14:textId="0622525C" w:rsidR="007940AF" w:rsidRPr="00E022E4" w:rsidRDefault="00E022E4" w:rsidP="00E022E4">
      <w:pPr>
        <w:pStyle w:val="Default"/>
        <w:spacing w:before="0" w:after="80" w:line="259" w:lineRule="auto"/>
        <w:ind w:right="720"/>
        <w:jc w:val="center"/>
        <w:rPr>
          <w:rFonts w:ascii="Arial" w:hAnsi="Arial"/>
          <w:b/>
          <w:bCs/>
          <w:sz w:val="30"/>
          <w:szCs w:val="30"/>
        </w:rPr>
      </w:pPr>
      <w:r>
        <w:rPr>
          <w:rFonts w:ascii="Arial" w:hAnsi="Arial"/>
          <w:b/>
          <w:bCs/>
          <w:sz w:val="30"/>
          <w:szCs w:val="30"/>
        </w:rPr>
        <w:t>Sign up today!</w:t>
      </w:r>
    </w:p>
    <w:sectPr w:rsidR="007940AF" w:rsidRPr="00E022E4" w:rsidSect="00D65F93">
      <w:headerReference w:type="default" r:id="rId22"/>
      <w:footerReference w:type="default" r:id="rId23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B08848" w14:textId="77777777" w:rsidR="008817BC" w:rsidRDefault="008817BC" w:rsidP="00BF5320">
      <w:pPr>
        <w:spacing w:after="0" w:line="240" w:lineRule="auto"/>
      </w:pPr>
      <w:r>
        <w:separator/>
      </w:r>
    </w:p>
  </w:endnote>
  <w:endnote w:type="continuationSeparator" w:id="0">
    <w:p w14:paraId="55E4D683" w14:textId="77777777" w:rsidR="008817BC" w:rsidRDefault="008817BC" w:rsidP="00BF5320">
      <w:pPr>
        <w:spacing w:after="0" w:line="240" w:lineRule="auto"/>
      </w:pPr>
      <w:r>
        <w:continuationSeparator/>
      </w:r>
    </w:p>
  </w:endnote>
  <w:endnote w:type="continuationNotice" w:id="1">
    <w:p w14:paraId="55FB3571" w14:textId="77777777" w:rsidR="008817BC" w:rsidRDefault="008817B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BBB0F5" w14:textId="77777777" w:rsidR="008817BC" w:rsidRDefault="008817BC" w:rsidP="00BF5320">
      <w:pPr>
        <w:spacing w:after="0" w:line="240" w:lineRule="auto"/>
      </w:pPr>
      <w:r>
        <w:separator/>
      </w:r>
    </w:p>
  </w:footnote>
  <w:footnote w:type="continuationSeparator" w:id="0">
    <w:p w14:paraId="5542FFF9" w14:textId="77777777" w:rsidR="008817BC" w:rsidRDefault="008817BC" w:rsidP="00BF5320">
      <w:pPr>
        <w:spacing w:after="0" w:line="240" w:lineRule="auto"/>
      </w:pPr>
      <w:r>
        <w:continuationSeparator/>
      </w:r>
    </w:p>
  </w:footnote>
  <w:footnote w:type="continuationNotice" w:id="1">
    <w:p w14:paraId="1AA3A92B" w14:textId="77777777" w:rsidR="008817BC" w:rsidRDefault="008817B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84E89" w14:textId="747A885B" w:rsidR="003B4471" w:rsidRDefault="003B4471" w:rsidP="003B4471">
    <w:pPr>
      <w:rPr>
        <w:rFonts w:cstheme="minorHAnsi"/>
        <w:b/>
        <w:bCs/>
      </w:rPr>
    </w:pPr>
    <w:r>
      <w:rPr>
        <w:rFonts w:cstheme="minorHAnsi"/>
        <w:b/>
        <w:bCs/>
      </w:rPr>
      <w:t>Leawood</w:t>
    </w:r>
    <w:r w:rsidRPr="00287A91">
      <w:rPr>
        <w:rFonts w:cstheme="minorHAnsi"/>
        <w:b/>
        <w:bCs/>
      </w:rPr>
      <w:t xml:space="preserve"> Rotary Club Newsletter – Week </w:t>
    </w:r>
    <w:r w:rsidR="001B6801">
      <w:rPr>
        <w:rFonts w:cstheme="minorHAnsi"/>
        <w:b/>
        <w:bCs/>
      </w:rPr>
      <w:t>of May 1</w:t>
    </w:r>
    <w:r w:rsidR="001B6801" w:rsidRPr="001B6801">
      <w:rPr>
        <w:rFonts w:cstheme="minorHAnsi"/>
        <w:b/>
        <w:bCs/>
        <w:vertAlign w:val="superscript"/>
      </w:rPr>
      <w:t>st</w:t>
    </w:r>
    <w:r w:rsidR="003224BA">
      <w:rPr>
        <w:rFonts w:cstheme="minorHAnsi"/>
        <w:b/>
        <w:bCs/>
      </w:rPr>
      <w:t>,</w:t>
    </w:r>
    <w:r>
      <w:rPr>
        <w:rFonts w:cstheme="minorHAnsi"/>
        <w:b/>
        <w:bCs/>
      </w:rPr>
      <w:t xml:space="preserve"> 202</w:t>
    </w:r>
    <w:r w:rsidR="004836E3">
      <w:rPr>
        <w:rFonts w:cstheme="minorHAnsi"/>
        <w:b/>
        <w:bCs/>
      </w:rPr>
      <w:t>2</w:t>
    </w:r>
    <w:r w:rsidRPr="00287A91">
      <w:rPr>
        <w:rFonts w:cstheme="minorHAnsi"/>
        <w:b/>
        <w:bCs/>
      </w:rPr>
      <w:t xml:space="preserve"> </w:t>
    </w:r>
  </w:p>
  <w:p w14:paraId="0344D509" w14:textId="7C16E3C2" w:rsidR="00C35852" w:rsidRPr="00E47E19" w:rsidRDefault="00C35852" w:rsidP="001A362C">
    <w:pPr>
      <w:pBdr>
        <w:bottom w:val="single" w:sz="4" w:space="1" w:color="auto"/>
      </w:pBdr>
      <w:rPr>
        <w:rFonts w:cstheme="minorHAnsi"/>
        <w:b/>
        <w:bCs/>
        <w:color w:val="4472C4" w:themeColor="accent1"/>
        <w:sz w:val="20"/>
        <w:szCs w:val="20"/>
      </w:rPr>
    </w:pP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“Service is the Rent I pa</w:t>
    </w:r>
    <w:r w:rsidR="00182740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y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for the space I occupy on the earth.</w:t>
    </w:r>
    <w:r w:rsidR="00A05660" w:rsidRPr="00E47E19">
      <w:rPr>
        <w:rFonts w:ascii="Roboto" w:hAnsi="Roboto"/>
        <w:b/>
        <w:bCs/>
        <w:i/>
        <w:iCs/>
        <w:color w:val="4472C4" w:themeColor="accent1"/>
        <w:sz w:val="20"/>
        <w:szCs w:val="20"/>
        <w:shd w:val="clear" w:color="auto" w:fill="FFFFFF"/>
      </w:rPr>
      <w:t>”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 w:rsidR="006D09FA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>–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 w:rsidR="006D09FA">
      <w:rPr>
        <w:rFonts w:ascii="Roboto" w:hAnsi="Roboto"/>
        <w:b/>
        <w:bCs/>
        <w:sz w:val="20"/>
        <w:szCs w:val="20"/>
        <w:shd w:val="clear" w:color="auto" w:fill="FFFFFF"/>
      </w:rPr>
      <w:t>Muhammad Al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54214"/>
    <w:multiLevelType w:val="multilevel"/>
    <w:tmpl w:val="63E81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D21CC8"/>
    <w:multiLevelType w:val="hybridMultilevel"/>
    <w:tmpl w:val="B548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C3353"/>
    <w:multiLevelType w:val="hybridMultilevel"/>
    <w:tmpl w:val="71962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927BA"/>
    <w:multiLevelType w:val="hybridMultilevel"/>
    <w:tmpl w:val="9CD89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8266B"/>
    <w:multiLevelType w:val="hybridMultilevel"/>
    <w:tmpl w:val="0AF85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53FAF"/>
    <w:multiLevelType w:val="hybridMultilevel"/>
    <w:tmpl w:val="3D66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849F2"/>
    <w:multiLevelType w:val="hybridMultilevel"/>
    <w:tmpl w:val="2E6AE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D6FF6"/>
    <w:multiLevelType w:val="multilevel"/>
    <w:tmpl w:val="E99EF54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1E6375C4"/>
    <w:multiLevelType w:val="multilevel"/>
    <w:tmpl w:val="63DC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335549"/>
    <w:multiLevelType w:val="multilevel"/>
    <w:tmpl w:val="23F4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6838D6"/>
    <w:multiLevelType w:val="hybridMultilevel"/>
    <w:tmpl w:val="7688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895AE6"/>
    <w:multiLevelType w:val="multilevel"/>
    <w:tmpl w:val="D6ECA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0010C7"/>
    <w:multiLevelType w:val="multilevel"/>
    <w:tmpl w:val="B6E4C2E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26391062"/>
    <w:multiLevelType w:val="hybridMultilevel"/>
    <w:tmpl w:val="6A18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7B3808"/>
    <w:multiLevelType w:val="multilevel"/>
    <w:tmpl w:val="A2DA3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DE44258"/>
    <w:multiLevelType w:val="hybridMultilevel"/>
    <w:tmpl w:val="DF48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F930B5"/>
    <w:multiLevelType w:val="hybridMultilevel"/>
    <w:tmpl w:val="AF54A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1053D4"/>
    <w:multiLevelType w:val="hybridMultilevel"/>
    <w:tmpl w:val="84DED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CF1111"/>
    <w:multiLevelType w:val="multilevel"/>
    <w:tmpl w:val="F7AAE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D76725"/>
    <w:multiLevelType w:val="hybridMultilevel"/>
    <w:tmpl w:val="781E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5728BA"/>
    <w:multiLevelType w:val="hybridMultilevel"/>
    <w:tmpl w:val="45788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6A7E57"/>
    <w:multiLevelType w:val="hybridMultilevel"/>
    <w:tmpl w:val="48C65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94693F"/>
    <w:multiLevelType w:val="hybridMultilevel"/>
    <w:tmpl w:val="370E7848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B73BE2"/>
    <w:multiLevelType w:val="multilevel"/>
    <w:tmpl w:val="2E88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FEF7109"/>
    <w:multiLevelType w:val="hybridMultilevel"/>
    <w:tmpl w:val="28B041D0"/>
    <w:lvl w:ilvl="0" w:tplc="2E48E4C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F8119D"/>
    <w:multiLevelType w:val="hybridMultilevel"/>
    <w:tmpl w:val="D7DA8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6A34A6"/>
    <w:multiLevelType w:val="hybridMultilevel"/>
    <w:tmpl w:val="E9FE3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571599"/>
    <w:multiLevelType w:val="hybridMultilevel"/>
    <w:tmpl w:val="746CD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A129BD"/>
    <w:multiLevelType w:val="hybridMultilevel"/>
    <w:tmpl w:val="DBFAC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2512864"/>
    <w:multiLevelType w:val="hybridMultilevel"/>
    <w:tmpl w:val="7E38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F55796"/>
    <w:multiLevelType w:val="hybridMultilevel"/>
    <w:tmpl w:val="B4442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ED7B30"/>
    <w:multiLevelType w:val="hybridMultilevel"/>
    <w:tmpl w:val="4606BBC6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3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2B2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649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980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6C4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5EB7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A8AF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5A8D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5B1047E0"/>
    <w:multiLevelType w:val="multilevel"/>
    <w:tmpl w:val="45322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F806D8E"/>
    <w:multiLevelType w:val="multilevel"/>
    <w:tmpl w:val="61F2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1E83F0B"/>
    <w:multiLevelType w:val="hybridMultilevel"/>
    <w:tmpl w:val="582ADA1E"/>
    <w:numStyleLink w:val="Dash"/>
  </w:abstractNum>
  <w:abstractNum w:abstractNumId="35" w15:restartNumberingAfterBreak="0">
    <w:nsid w:val="639F282C"/>
    <w:multiLevelType w:val="hybridMultilevel"/>
    <w:tmpl w:val="93E2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3B525E"/>
    <w:multiLevelType w:val="hybridMultilevel"/>
    <w:tmpl w:val="29A4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5155CC"/>
    <w:multiLevelType w:val="hybridMultilevel"/>
    <w:tmpl w:val="752E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445959"/>
    <w:multiLevelType w:val="hybridMultilevel"/>
    <w:tmpl w:val="DA54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8A2846"/>
    <w:multiLevelType w:val="multilevel"/>
    <w:tmpl w:val="90B0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2267EA5"/>
    <w:multiLevelType w:val="hybridMultilevel"/>
    <w:tmpl w:val="02FC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9A3DC4"/>
    <w:multiLevelType w:val="hybridMultilevel"/>
    <w:tmpl w:val="2138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F40F5E"/>
    <w:multiLevelType w:val="hybridMultilevel"/>
    <w:tmpl w:val="FAEE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27D5F"/>
    <w:multiLevelType w:val="multilevel"/>
    <w:tmpl w:val="11C62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D450AF6"/>
    <w:multiLevelType w:val="hybridMultilevel"/>
    <w:tmpl w:val="D6040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2C225B"/>
    <w:multiLevelType w:val="hybridMultilevel"/>
    <w:tmpl w:val="582ADA1E"/>
    <w:styleLink w:val="Dash"/>
    <w:lvl w:ilvl="0" w:tplc="541AB8FA">
      <w:start w:val="1"/>
      <w:numFmt w:val="bullet"/>
      <w:suff w:val="nothing"/>
      <w:lvlText w:val="□"/>
      <w:lvlJc w:val="left"/>
      <w:pPr>
        <w:ind w:left="-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1" w:tplc="E612EE84">
      <w:start w:val="1"/>
      <w:numFmt w:val="bullet"/>
      <w:suff w:val="nothing"/>
      <w:lvlText w:val="□"/>
      <w:lvlJc w:val="left"/>
      <w:pPr>
        <w:ind w:left="-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2" w:tplc="C3CAAA7E">
      <w:start w:val="1"/>
      <w:numFmt w:val="bullet"/>
      <w:suff w:val="nothing"/>
      <w:lvlText w:val="□"/>
      <w:lvlJc w:val="left"/>
      <w:pPr>
        <w:ind w:left="-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3" w:tplc="568C9318">
      <w:start w:val="1"/>
      <w:numFmt w:val="bullet"/>
      <w:suff w:val="nothing"/>
      <w:lvlText w:val="□"/>
      <w:lvlJc w:val="left"/>
      <w:pPr>
        <w:ind w:left="-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4" w:tplc="81E6D176">
      <w:start w:val="1"/>
      <w:numFmt w:val="bullet"/>
      <w:suff w:val="nothing"/>
      <w:lvlText w:val="□"/>
      <w:lvlJc w:val="left"/>
      <w:pPr>
        <w:ind w:left="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5" w:tplc="50C03738">
      <w:start w:val="1"/>
      <w:numFmt w:val="bullet"/>
      <w:suff w:val="nothing"/>
      <w:lvlText w:val="□"/>
      <w:lvlJc w:val="left"/>
      <w:pPr>
        <w:ind w:left="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6" w:tplc="AD3EBF76">
      <w:start w:val="1"/>
      <w:numFmt w:val="bullet"/>
      <w:suff w:val="nothing"/>
      <w:lvlText w:val="□"/>
      <w:lvlJc w:val="left"/>
      <w:pPr>
        <w:ind w:left="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7" w:tplc="8682A112">
      <w:start w:val="1"/>
      <w:numFmt w:val="bullet"/>
      <w:suff w:val="nothing"/>
      <w:lvlText w:val="□"/>
      <w:lvlJc w:val="left"/>
      <w:pPr>
        <w:ind w:left="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8" w:tplc="BF1E6C56">
      <w:start w:val="1"/>
      <w:numFmt w:val="bullet"/>
      <w:suff w:val="nothing"/>
      <w:lvlText w:val="□"/>
      <w:lvlJc w:val="left"/>
      <w:pPr>
        <w:ind w:left="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</w:abstractNum>
  <w:abstractNum w:abstractNumId="46" w15:restartNumberingAfterBreak="0">
    <w:nsid w:val="7EB41087"/>
    <w:multiLevelType w:val="hybridMultilevel"/>
    <w:tmpl w:val="92625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B7514A"/>
    <w:multiLevelType w:val="hybridMultilevel"/>
    <w:tmpl w:val="B35A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1250179">
    <w:abstractNumId w:val="43"/>
  </w:num>
  <w:num w:numId="2" w16cid:durableId="767388607">
    <w:abstractNumId w:val="39"/>
  </w:num>
  <w:num w:numId="3" w16cid:durableId="1403138705">
    <w:abstractNumId w:val="47"/>
  </w:num>
  <w:num w:numId="4" w16cid:durableId="1057699939">
    <w:abstractNumId w:val="18"/>
  </w:num>
  <w:num w:numId="5" w16cid:durableId="908228126">
    <w:abstractNumId w:val="9"/>
  </w:num>
  <w:num w:numId="6" w16cid:durableId="617369309">
    <w:abstractNumId w:val="10"/>
  </w:num>
  <w:num w:numId="7" w16cid:durableId="1272322244">
    <w:abstractNumId w:val="30"/>
  </w:num>
  <w:num w:numId="8" w16cid:durableId="662973850">
    <w:abstractNumId w:val="4"/>
  </w:num>
  <w:num w:numId="9" w16cid:durableId="1196112247">
    <w:abstractNumId w:val="2"/>
  </w:num>
  <w:num w:numId="10" w16cid:durableId="795374310">
    <w:abstractNumId w:val="42"/>
  </w:num>
  <w:num w:numId="11" w16cid:durableId="640692570">
    <w:abstractNumId w:val="33"/>
  </w:num>
  <w:num w:numId="12" w16cid:durableId="2069573234">
    <w:abstractNumId w:val="40"/>
  </w:num>
  <w:num w:numId="13" w16cid:durableId="2069187651">
    <w:abstractNumId w:val="41"/>
  </w:num>
  <w:num w:numId="14" w16cid:durableId="395473015">
    <w:abstractNumId w:val="36"/>
  </w:num>
  <w:num w:numId="15" w16cid:durableId="161108528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124617046">
    <w:abstractNumId w:val="8"/>
  </w:num>
  <w:num w:numId="17" w16cid:durableId="1160005373">
    <w:abstractNumId w:val="17"/>
  </w:num>
  <w:num w:numId="18" w16cid:durableId="790635179">
    <w:abstractNumId w:val="44"/>
  </w:num>
  <w:num w:numId="19" w16cid:durableId="1107888119">
    <w:abstractNumId w:val="15"/>
  </w:num>
  <w:num w:numId="20" w16cid:durableId="75371367">
    <w:abstractNumId w:val="5"/>
  </w:num>
  <w:num w:numId="21" w16cid:durableId="1794711347">
    <w:abstractNumId w:val="6"/>
  </w:num>
  <w:num w:numId="22" w16cid:durableId="1919438492">
    <w:abstractNumId w:val="19"/>
  </w:num>
  <w:num w:numId="23" w16cid:durableId="2054185217">
    <w:abstractNumId w:val="37"/>
  </w:num>
  <w:num w:numId="24" w16cid:durableId="1780644659">
    <w:abstractNumId w:val="35"/>
  </w:num>
  <w:num w:numId="25" w16cid:durableId="1347634207">
    <w:abstractNumId w:val="29"/>
  </w:num>
  <w:num w:numId="26" w16cid:durableId="2084183103">
    <w:abstractNumId w:val="14"/>
  </w:num>
  <w:num w:numId="27" w16cid:durableId="1768189776">
    <w:abstractNumId w:val="13"/>
  </w:num>
  <w:num w:numId="28" w16cid:durableId="1595244245">
    <w:abstractNumId w:val="0"/>
  </w:num>
  <w:num w:numId="29" w16cid:durableId="1505168460">
    <w:abstractNumId w:val="11"/>
  </w:num>
  <w:num w:numId="30" w16cid:durableId="34583672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459227262">
    <w:abstractNumId w:val="31"/>
  </w:num>
  <w:num w:numId="32" w16cid:durableId="1395544019">
    <w:abstractNumId w:val="22"/>
  </w:num>
  <w:num w:numId="33" w16cid:durableId="602885708">
    <w:abstractNumId w:val="16"/>
  </w:num>
  <w:num w:numId="34" w16cid:durableId="1585991203">
    <w:abstractNumId w:val="20"/>
  </w:num>
  <w:num w:numId="35" w16cid:durableId="399333859">
    <w:abstractNumId w:val="25"/>
  </w:num>
  <w:num w:numId="36" w16cid:durableId="808784211">
    <w:abstractNumId w:val="38"/>
  </w:num>
  <w:num w:numId="37" w16cid:durableId="1125465518">
    <w:abstractNumId w:val="28"/>
  </w:num>
  <w:num w:numId="38" w16cid:durableId="287245390">
    <w:abstractNumId w:val="1"/>
  </w:num>
  <w:num w:numId="39" w16cid:durableId="65222906">
    <w:abstractNumId w:val="26"/>
  </w:num>
  <w:num w:numId="40" w16cid:durableId="551035752">
    <w:abstractNumId w:val="27"/>
  </w:num>
  <w:num w:numId="41" w16cid:durableId="1559590732">
    <w:abstractNumId w:val="3"/>
  </w:num>
  <w:num w:numId="42" w16cid:durableId="1586839902">
    <w:abstractNumId w:val="21"/>
  </w:num>
  <w:num w:numId="43" w16cid:durableId="288515485">
    <w:abstractNumId w:val="24"/>
  </w:num>
  <w:num w:numId="44" w16cid:durableId="1479835419">
    <w:abstractNumId w:val="46"/>
  </w:num>
  <w:num w:numId="45" w16cid:durableId="671252190">
    <w:abstractNumId w:val="12"/>
  </w:num>
  <w:num w:numId="46" w16cid:durableId="1404529439">
    <w:abstractNumId w:val="7"/>
  </w:num>
  <w:num w:numId="47" w16cid:durableId="1580167063">
    <w:abstractNumId w:val="45"/>
  </w:num>
  <w:num w:numId="48" w16cid:durableId="1438208422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MawFALVeWOotAAAA"/>
  </w:docVars>
  <w:rsids>
    <w:rsidRoot w:val="001E158E"/>
    <w:rsid w:val="00000CE6"/>
    <w:rsid w:val="00001926"/>
    <w:rsid w:val="00001B8A"/>
    <w:rsid w:val="00002B77"/>
    <w:rsid w:val="0000440B"/>
    <w:rsid w:val="000046BC"/>
    <w:rsid w:val="000048B6"/>
    <w:rsid w:val="00004F97"/>
    <w:rsid w:val="0000579F"/>
    <w:rsid w:val="00005A30"/>
    <w:rsid w:val="00005C49"/>
    <w:rsid w:val="00006702"/>
    <w:rsid w:val="00006820"/>
    <w:rsid w:val="00006AFA"/>
    <w:rsid w:val="00006D21"/>
    <w:rsid w:val="0000753D"/>
    <w:rsid w:val="000078E5"/>
    <w:rsid w:val="000100B6"/>
    <w:rsid w:val="00010B68"/>
    <w:rsid w:val="00011560"/>
    <w:rsid w:val="00011588"/>
    <w:rsid w:val="000117E4"/>
    <w:rsid w:val="0001190A"/>
    <w:rsid w:val="00011C7E"/>
    <w:rsid w:val="0001325F"/>
    <w:rsid w:val="000134C6"/>
    <w:rsid w:val="000141D1"/>
    <w:rsid w:val="00015868"/>
    <w:rsid w:val="00015C72"/>
    <w:rsid w:val="00016262"/>
    <w:rsid w:val="000217A0"/>
    <w:rsid w:val="00022D87"/>
    <w:rsid w:val="000241AB"/>
    <w:rsid w:val="000260C1"/>
    <w:rsid w:val="0002627A"/>
    <w:rsid w:val="000263E6"/>
    <w:rsid w:val="000268B9"/>
    <w:rsid w:val="00027548"/>
    <w:rsid w:val="00027A79"/>
    <w:rsid w:val="00031630"/>
    <w:rsid w:val="0003233A"/>
    <w:rsid w:val="00032ED7"/>
    <w:rsid w:val="00034D20"/>
    <w:rsid w:val="0003559E"/>
    <w:rsid w:val="00035D17"/>
    <w:rsid w:val="000366D6"/>
    <w:rsid w:val="000378D2"/>
    <w:rsid w:val="000410E9"/>
    <w:rsid w:val="000415AB"/>
    <w:rsid w:val="00042E78"/>
    <w:rsid w:val="000439FC"/>
    <w:rsid w:val="00044F59"/>
    <w:rsid w:val="00045E96"/>
    <w:rsid w:val="000501BA"/>
    <w:rsid w:val="00051347"/>
    <w:rsid w:val="00052B85"/>
    <w:rsid w:val="00052BB0"/>
    <w:rsid w:val="0005389B"/>
    <w:rsid w:val="000540BA"/>
    <w:rsid w:val="00054639"/>
    <w:rsid w:val="00054D7C"/>
    <w:rsid w:val="000550C4"/>
    <w:rsid w:val="00055421"/>
    <w:rsid w:val="00055589"/>
    <w:rsid w:val="00056A0A"/>
    <w:rsid w:val="00056A54"/>
    <w:rsid w:val="0005749A"/>
    <w:rsid w:val="00057EC0"/>
    <w:rsid w:val="0006217B"/>
    <w:rsid w:val="0006296A"/>
    <w:rsid w:val="00064DC1"/>
    <w:rsid w:val="000656E4"/>
    <w:rsid w:val="00065E2C"/>
    <w:rsid w:val="00065F5C"/>
    <w:rsid w:val="00066152"/>
    <w:rsid w:val="00066B68"/>
    <w:rsid w:val="00066C14"/>
    <w:rsid w:val="00066E55"/>
    <w:rsid w:val="00067140"/>
    <w:rsid w:val="00067D57"/>
    <w:rsid w:val="00070EF1"/>
    <w:rsid w:val="00072798"/>
    <w:rsid w:val="00072CCF"/>
    <w:rsid w:val="00073CC8"/>
    <w:rsid w:val="0007404B"/>
    <w:rsid w:val="000746CF"/>
    <w:rsid w:val="00076FC7"/>
    <w:rsid w:val="0007749E"/>
    <w:rsid w:val="0008002C"/>
    <w:rsid w:val="00080326"/>
    <w:rsid w:val="0008116B"/>
    <w:rsid w:val="00081E75"/>
    <w:rsid w:val="00081F73"/>
    <w:rsid w:val="000823B6"/>
    <w:rsid w:val="00082F6C"/>
    <w:rsid w:val="000838F3"/>
    <w:rsid w:val="00083A74"/>
    <w:rsid w:val="00084B3A"/>
    <w:rsid w:val="000850C8"/>
    <w:rsid w:val="00085F5C"/>
    <w:rsid w:val="00087467"/>
    <w:rsid w:val="00087786"/>
    <w:rsid w:val="00090BAB"/>
    <w:rsid w:val="000916E2"/>
    <w:rsid w:val="000925CC"/>
    <w:rsid w:val="00095873"/>
    <w:rsid w:val="00095D9F"/>
    <w:rsid w:val="000964A9"/>
    <w:rsid w:val="00097104"/>
    <w:rsid w:val="000971D1"/>
    <w:rsid w:val="000A0634"/>
    <w:rsid w:val="000A0EB8"/>
    <w:rsid w:val="000A1C3D"/>
    <w:rsid w:val="000A2D7B"/>
    <w:rsid w:val="000A32CC"/>
    <w:rsid w:val="000A3455"/>
    <w:rsid w:val="000A3B85"/>
    <w:rsid w:val="000A4D7D"/>
    <w:rsid w:val="000A54DA"/>
    <w:rsid w:val="000A6CD2"/>
    <w:rsid w:val="000A6E45"/>
    <w:rsid w:val="000A71C9"/>
    <w:rsid w:val="000A79BF"/>
    <w:rsid w:val="000A7AB5"/>
    <w:rsid w:val="000B0195"/>
    <w:rsid w:val="000B19EE"/>
    <w:rsid w:val="000B28B7"/>
    <w:rsid w:val="000B2955"/>
    <w:rsid w:val="000B551F"/>
    <w:rsid w:val="000B6D6A"/>
    <w:rsid w:val="000B737E"/>
    <w:rsid w:val="000C17FC"/>
    <w:rsid w:val="000C4111"/>
    <w:rsid w:val="000C4269"/>
    <w:rsid w:val="000C61E0"/>
    <w:rsid w:val="000D342A"/>
    <w:rsid w:val="000D68D4"/>
    <w:rsid w:val="000E14AC"/>
    <w:rsid w:val="000E1F5C"/>
    <w:rsid w:val="000E2B5D"/>
    <w:rsid w:val="000E3DBF"/>
    <w:rsid w:val="000E3DF7"/>
    <w:rsid w:val="000E4875"/>
    <w:rsid w:val="000E51B6"/>
    <w:rsid w:val="000E5565"/>
    <w:rsid w:val="000E650E"/>
    <w:rsid w:val="000E74C8"/>
    <w:rsid w:val="000E7ADF"/>
    <w:rsid w:val="000F0780"/>
    <w:rsid w:val="000F0EA6"/>
    <w:rsid w:val="000F1F97"/>
    <w:rsid w:val="000F2363"/>
    <w:rsid w:val="000F256E"/>
    <w:rsid w:val="000F398F"/>
    <w:rsid w:val="000F39F5"/>
    <w:rsid w:val="000F4C9D"/>
    <w:rsid w:val="000F6888"/>
    <w:rsid w:val="001013CE"/>
    <w:rsid w:val="00104979"/>
    <w:rsid w:val="00104F4B"/>
    <w:rsid w:val="00105B45"/>
    <w:rsid w:val="00106D09"/>
    <w:rsid w:val="0010747F"/>
    <w:rsid w:val="001079F3"/>
    <w:rsid w:val="0011126A"/>
    <w:rsid w:val="001128DD"/>
    <w:rsid w:val="00114F8E"/>
    <w:rsid w:val="00115A01"/>
    <w:rsid w:val="001169AF"/>
    <w:rsid w:val="00116DF8"/>
    <w:rsid w:val="001172C6"/>
    <w:rsid w:val="001179D4"/>
    <w:rsid w:val="00120075"/>
    <w:rsid w:val="00120F71"/>
    <w:rsid w:val="001212D6"/>
    <w:rsid w:val="00122737"/>
    <w:rsid w:val="00122870"/>
    <w:rsid w:val="00124D73"/>
    <w:rsid w:val="00125ACC"/>
    <w:rsid w:val="00131324"/>
    <w:rsid w:val="001357F2"/>
    <w:rsid w:val="00146483"/>
    <w:rsid w:val="00147246"/>
    <w:rsid w:val="0014735B"/>
    <w:rsid w:val="001527D6"/>
    <w:rsid w:val="0015286B"/>
    <w:rsid w:val="001540A3"/>
    <w:rsid w:val="001545E5"/>
    <w:rsid w:val="00156E6F"/>
    <w:rsid w:val="0015777B"/>
    <w:rsid w:val="00160A80"/>
    <w:rsid w:val="00160A91"/>
    <w:rsid w:val="001640D1"/>
    <w:rsid w:val="00164B3E"/>
    <w:rsid w:val="001652F8"/>
    <w:rsid w:val="00166401"/>
    <w:rsid w:val="0016699B"/>
    <w:rsid w:val="00166F34"/>
    <w:rsid w:val="00167122"/>
    <w:rsid w:val="001726F1"/>
    <w:rsid w:val="00173832"/>
    <w:rsid w:val="00174050"/>
    <w:rsid w:val="001751B3"/>
    <w:rsid w:val="0017554A"/>
    <w:rsid w:val="00175B1B"/>
    <w:rsid w:val="00176BF2"/>
    <w:rsid w:val="00177D5D"/>
    <w:rsid w:val="00180F35"/>
    <w:rsid w:val="001810A8"/>
    <w:rsid w:val="00181C98"/>
    <w:rsid w:val="00182036"/>
    <w:rsid w:val="001826AE"/>
    <w:rsid w:val="00182740"/>
    <w:rsid w:val="00182892"/>
    <w:rsid w:val="00184F0B"/>
    <w:rsid w:val="00186846"/>
    <w:rsid w:val="001871D4"/>
    <w:rsid w:val="001915CB"/>
    <w:rsid w:val="001918D6"/>
    <w:rsid w:val="001921B3"/>
    <w:rsid w:val="001929BD"/>
    <w:rsid w:val="00192A47"/>
    <w:rsid w:val="00192A5D"/>
    <w:rsid w:val="001935AD"/>
    <w:rsid w:val="001938F1"/>
    <w:rsid w:val="00194134"/>
    <w:rsid w:val="00196839"/>
    <w:rsid w:val="001A132B"/>
    <w:rsid w:val="001A15A4"/>
    <w:rsid w:val="001A2794"/>
    <w:rsid w:val="001A2862"/>
    <w:rsid w:val="001A355F"/>
    <w:rsid w:val="001A362C"/>
    <w:rsid w:val="001A5464"/>
    <w:rsid w:val="001A6E79"/>
    <w:rsid w:val="001A754D"/>
    <w:rsid w:val="001B0E22"/>
    <w:rsid w:val="001B3270"/>
    <w:rsid w:val="001B35E3"/>
    <w:rsid w:val="001B4C18"/>
    <w:rsid w:val="001B5162"/>
    <w:rsid w:val="001B5842"/>
    <w:rsid w:val="001B5D44"/>
    <w:rsid w:val="001B6028"/>
    <w:rsid w:val="001B6801"/>
    <w:rsid w:val="001B6AD1"/>
    <w:rsid w:val="001C000E"/>
    <w:rsid w:val="001C218E"/>
    <w:rsid w:val="001C4A29"/>
    <w:rsid w:val="001C5EF1"/>
    <w:rsid w:val="001C74FE"/>
    <w:rsid w:val="001D0E2F"/>
    <w:rsid w:val="001D2BE2"/>
    <w:rsid w:val="001D4668"/>
    <w:rsid w:val="001D4C6D"/>
    <w:rsid w:val="001D6D96"/>
    <w:rsid w:val="001D7604"/>
    <w:rsid w:val="001E0C46"/>
    <w:rsid w:val="001E0EA5"/>
    <w:rsid w:val="001E158E"/>
    <w:rsid w:val="001E2281"/>
    <w:rsid w:val="001E28C3"/>
    <w:rsid w:val="001E3AD1"/>
    <w:rsid w:val="001E409C"/>
    <w:rsid w:val="001E572C"/>
    <w:rsid w:val="001E6046"/>
    <w:rsid w:val="001F034B"/>
    <w:rsid w:val="001F0FC2"/>
    <w:rsid w:val="001F15DC"/>
    <w:rsid w:val="001F20C6"/>
    <w:rsid w:val="001F234C"/>
    <w:rsid w:val="001F3733"/>
    <w:rsid w:val="001F58DE"/>
    <w:rsid w:val="001F5F5D"/>
    <w:rsid w:val="001F6814"/>
    <w:rsid w:val="001F6AF7"/>
    <w:rsid w:val="00200BB9"/>
    <w:rsid w:val="00201B6D"/>
    <w:rsid w:val="00203562"/>
    <w:rsid w:val="00203D4B"/>
    <w:rsid w:val="002059D5"/>
    <w:rsid w:val="0020646E"/>
    <w:rsid w:val="00206728"/>
    <w:rsid w:val="00207F23"/>
    <w:rsid w:val="002127A2"/>
    <w:rsid w:val="00213B34"/>
    <w:rsid w:val="002147A5"/>
    <w:rsid w:val="0021591E"/>
    <w:rsid w:val="00215A66"/>
    <w:rsid w:val="00220C74"/>
    <w:rsid w:val="00222DB3"/>
    <w:rsid w:val="002238B6"/>
    <w:rsid w:val="00224BD8"/>
    <w:rsid w:val="002259A7"/>
    <w:rsid w:val="00226242"/>
    <w:rsid w:val="002312A2"/>
    <w:rsid w:val="002324EA"/>
    <w:rsid w:val="002327AD"/>
    <w:rsid w:val="0023290C"/>
    <w:rsid w:val="00232B09"/>
    <w:rsid w:val="002334D3"/>
    <w:rsid w:val="002335F4"/>
    <w:rsid w:val="00234A78"/>
    <w:rsid w:val="00236997"/>
    <w:rsid w:val="00237476"/>
    <w:rsid w:val="00243654"/>
    <w:rsid w:val="00243A65"/>
    <w:rsid w:val="002449BF"/>
    <w:rsid w:val="002454E9"/>
    <w:rsid w:val="00246DE5"/>
    <w:rsid w:val="002477CC"/>
    <w:rsid w:val="002523D5"/>
    <w:rsid w:val="00252B27"/>
    <w:rsid w:val="00255684"/>
    <w:rsid w:val="002569A2"/>
    <w:rsid w:val="00256A16"/>
    <w:rsid w:val="00256DB2"/>
    <w:rsid w:val="00257592"/>
    <w:rsid w:val="002575A8"/>
    <w:rsid w:val="00257B5A"/>
    <w:rsid w:val="00262919"/>
    <w:rsid w:val="00264A36"/>
    <w:rsid w:val="00266B3D"/>
    <w:rsid w:val="00267DDC"/>
    <w:rsid w:val="0027271F"/>
    <w:rsid w:val="00272943"/>
    <w:rsid w:val="00273875"/>
    <w:rsid w:val="002746EA"/>
    <w:rsid w:val="0028017A"/>
    <w:rsid w:val="002813B5"/>
    <w:rsid w:val="00282314"/>
    <w:rsid w:val="00282727"/>
    <w:rsid w:val="00283206"/>
    <w:rsid w:val="00284304"/>
    <w:rsid w:val="00284F40"/>
    <w:rsid w:val="0028514F"/>
    <w:rsid w:val="00287807"/>
    <w:rsid w:val="00287A91"/>
    <w:rsid w:val="002908EA"/>
    <w:rsid w:val="0029098E"/>
    <w:rsid w:val="00291208"/>
    <w:rsid w:val="00292529"/>
    <w:rsid w:val="00292F9E"/>
    <w:rsid w:val="00293963"/>
    <w:rsid w:val="00293C00"/>
    <w:rsid w:val="00293EF3"/>
    <w:rsid w:val="00294FC5"/>
    <w:rsid w:val="00295BAB"/>
    <w:rsid w:val="002975D1"/>
    <w:rsid w:val="002A0D24"/>
    <w:rsid w:val="002A68D9"/>
    <w:rsid w:val="002B1738"/>
    <w:rsid w:val="002B1B40"/>
    <w:rsid w:val="002B2EA5"/>
    <w:rsid w:val="002B3000"/>
    <w:rsid w:val="002B30F0"/>
    <w:rsid w:val="002B48A8"/>
    <w:rsid w:val="002B4F2B"/>
    <w:rsid w:val="002B53BD"/>
    <w:rsid w:val="002B631B"/>
    <w:rsid w:val="002B6B01"/>
    <w:rsid w:val="002B6C52"/>
    <w:rsid w:val="002C0D3E"/>
    <w:rsid w:val="002C0D47"/>
    <w:rsid w:val="002C1F18"/>
    <w:rsid w:val="002C4BD1"/>
    <w:rsid w:val="002C4F05"/>
    <w:rsid w:val="002C5D53"/>
    <w:rsid w:val="002C7A75"/>
    <w:rsid w:val="002D0072"/>
    <w:rsid w:val="002D2F66"/>
    <w:rsid w:val="002D3888"/>
    <w:rsid w:val="002D411A"/>
    <w:rsid w:val="002D5C3F"/>
    <w:rsid w:val="002D63D3"/>
    <w:rsid w:val="002D76F7"/>
    <w:rsid w:val="002E163B"/>
    <w:rsid w:val="002E22D3"/>
    <w:rsid w:val="002E24D9"/>
    <w:rsid w:val="002E4273"/>
    <w:rsid w:val="002E4786"/>
    <w:rsid w:val="002E4E46"/>
    <w:rsid w:val="002E7566"/>
    <w:rsid w:val="002E790D"/>
    <w:rsid w:val="002F00FF"/>
    <w:rsid w:val="002F0708"/>
    <w:rsid w:val="002F17AD"/>
    <w:rsid w:val="002F269A"/>
    <w:rsid w:val="002F5249"/>
    <w:rsid w:val="002F5FD9"/>
    <w:rsid w:val="002F78FF"/>
    <w:rsid w:val="00300756"/>
    <w:rsid w:val="003016CB"/>
    <w:rsid w:val="00301D3F"/>
    <w:rsid w:val="00302647"/>
    <w:rsid w:val="00305518"/>
    <w:rsid w:val="00305B82"/>
    <w:rsid w:val="00307449"/>
    <w:rsid w:val="00310C0E"/>
    <w:rsid w:val="00310D2A"/>
    <w:rsid w:val="00312E58"/>
    <w:rsid w:val="00314434"/>
    <w:rsid w:val="00314A2F"/>
    <w:rsid w:val="003162EE"/>
    <w:rsid w:val="00320B35"/>
    <w:rsid w:val="00320BC6"/>
    <w:rsid w:val="00321033"/>
    <w:rsid w:val="00321630"/>
    <w:rsid w:val="003224BA"/>
    <w:rsid w:val="0032338C"/>
    <w:rsid w:val="00326023"/>
    <w:rsid w:val="00327270"/>
    <w:rsid w:val="00330D17"/>
    <w:rsid w:val="0033200F"/>
    <w:rsid w:val="003323E5"/>
    <w:rsid w:val="00332B05"/>
    <w:rsid w:val="00333531"/>
    <w:rsid w:val="00334C74"/>
    <w:rsid w:val="00335368"/>
    <w:rsid w:val="00335A01"/>
    <w:rsid w:val="00336A15"/>
    <w:rsid w:val="0033791E"/>
    <w:rsid w:val="00343070"/>
    <w:rsid w:val="00345775"/>
    <w:rsid w:val="00347FDC"/>
    <w:rsid w:val="0035110D"/>
    <w:rsid w:val="00351B41"/>
    <w:rsid w:val="0035247F"/>
    <w:rsid w:val="00352DF9"/>
    <w:rsid w:val="00352E3B"/>
    <w:rsid w:val="003536D4"/>
    <w:rsid w:val="00353BE3"/>
    <w:rsid w:val="0035614F"/>
    <w:rsid w:val="003615F0"/>
    <w:rsid w:val="00362082"/>
    <w:rsid w:val="003627FE"/>
    <w:rsid w:val="00362FC0"/>
    <w:rsid w:val="003643F3"/>
    <w:rsid w:val="00365B82"/>
    <w:rsid w:val="00366010"/>
    <w:rsid w:val="00366AC2"/>
    <w:rsid w:val="00367519"/>
    <w:rsid w:val="00367AB6"/>
    <w:rsid w:val="0037034F"/>
    <w:rsid w:val="00371C71"/>
    <w:rsid w:val="0037281E"/>
    <w:rsid w:val="00374E50"/>
    <w:rsid w:val="00375263"/>
    <w:rsid w:val="00376159"/>
    <w:rsid w:val="0037630D"/>
    <w:rsid w:val="003768D0"/>
    <w:rsid w:val="00376E4E"/>
    <w:rsid w:val="00380E9E"/>
    <w:rsid w:val="0038232B"/>
    <w:rsid w:val="00382EE8"/>
    <w:rsid w:val="00384700"/>
    <w:rsid w:val="00387B6E"/>
    <w:rsid w:val="00390C1D"/>
    <w:rsid w:val="0039170A"/>
    <w:rsid w:val="0039278C"/>
    <w:rsid w:val="00392836"/>
    <w:rsid w:val="00393641"/>
    <w:rsid w:val="003949B1"/>
    <w:rsid w:val="003963AD"/>
    <w:rsid w:val="00396CE8"/>
    <w:rsid w:val="00397CA3"/>
    <w:rsid w:val="003A06DC"/>
    <w:rsid w:val="003A0733"/>
    <w:rsid w:val="003A09FA"/>
    <w:rsid w:val="003A0B1D"/>
    <w:rsid w:val="003A0D9D"/>
    <w:rsid w:val="003A1C4D"/>
    <w:rsid w:val="003A221B"/>
    <w:rsid w:val="003A2669"/>
    <w:rsid w:val="003A5D60"/>
    <w:rsid w:val="003A6B57"/>
    <w:rsid w:val="003A7075"/>
    <w:rsid w:val="003B044B"/>
    <w:rsid w:val="003B15F4"/>
    <w:rsid w:val="003B2093"/>
    <w:rsid w:val="003B3C98"/>
    <w:rsid w:val="003B4471"/>
    <w:rsid w:val="003B50AA"/>
    <w:rsid w:val="003B51CB"/>
    <w:rsid w:val="003B5A9F"/>
    <w:rsid w:val="003B5F02"/>
    <w:rsid w:val="003B68ED"/>
    <w:rsid w:val="003B69AF"/>
    <w:rsid w:val="003C0885"/>
    <w:rsid w:val="003C20EA"/>
    <w:rsid w:val="003C2380"/>
    <w:rsid w:val="003C30E0"/>
    <w:rsid w:val="003D1037"/>
    <w:rsid w:val="003D1038"/>
    <w:rsid w:val="003D4248"/>
    <w:rsid w:val="003D5404"/>
    <w:rsid w:val="003D5A29"/>
    <w:rsid w:val="003D6F52"/>
    <w:rsid w:val="003D7ABA"/>
    <w:rsid w:val="003D7BE7"/>
    <w:rsid w:val="003E1009"/>
    <w:rsid w:val="003E3E4E"/>
    <w:rsid w:val="003E578B"/>
    <w:rsid w:val="003E5846"/>
    <w:rsid w:val="003E594D"/>
    <w:rsid w:val="003F05E7"/>
    <w:rsid w:val="003F0904"/>
    <w:rsid w:val="003F1950"/>
    <w:rsid w:val="003F36A5"/>
    <w:rsid w:val="003F3D88"/>
    <w:rsid w:val="003F40CD"/>
    <w:rsid w:val="003F43F5"/>
    <w:rsid w:val="003F4C11"/>
    <w:rsid w:val="003F522F"/>
    <w:rsid w:val="003F5EA8"/>
    <w:rsid w:val="003F671B"/>
    <w:rsid w:val="003F6CB9"/>
    <w:rsid w:val="003F728C"/>
    <w:rsid w:val="003F7AE0"/>
    <w:rsid w:val="00400D16"/>
    <w:rsid w:val="00401C4B"/>
    <w:rsid w:val="00403BE4"/>
    <w:rsid w:val="00404DC4"/>
    <w:rsid w:val="004058F0"/>
    <w:rsid w:val="00407990"/>
    <w:rsid w:val="00410CC3"/>
    <w:rsid w:val="0041110B"/>
    <w:rsid w:val="00411240"/>
    <w:rsid w:val="00412FA1"/>
    <w:rsid w:val="004138AD"/>
    <w:rsid w:val="00414230"/>
    <w:rsid w:val="00414575"/>
    <w:rsid w:val="00417053"/>
    <w:rsid w:val="00420AAF"/>
    <w:rsid w:val="00422F26"/>
    <w:rsid w:val="0042374F"/>
    <w:rsid w:val="00423CBE"/>
    <w:rsid w:val="00423EB1"/>
    <w:rsid w:val="00424AC6"/>
    <w:rsid w:val="00425907"/>
    <w:rsid w:val="0043046A"/>
    <w:rsid w:val="004317E0"/>
    <w:rsid w:val="00432ECC"/>
    <w:rsid w:val="00433899"/>
    <w:rsid w:val="004353B7"/>
    <w:rsid w:val="00435F78"/>
    <w:rsid w:val="00437333"/>
    <w:rsid w:val="00437771"/>
    <w:rsid w:val="00437977"/>
    <w:rsid w:val="00440C56"/>
    <w:rsid w:val="004429A0"/>
    <w:rsid w:val="004448A0"/>
    <w:rsid w:val="004448B2"/>
    <w:rsid w:val="00445E0B"/>
    <w:rsid w:val="004464A2"/>
    <w:rsid w:val="004466AC"/>
    <w:rsid w:val="0044738B"/>
    <w:rsid w:val="00447EEF"/>
    <w:rsid w:val="00450B86"/>
    <w:rsid w:val="0045122C"/>
    <w:rsid w:val="0045229E"/>
    <w:rsid w:val="0045255A"/>
    <w:rsid w:val="0045332A"/>
    <w:rsid w:val="00453D59"/>
    <w:rsid w:val="00455A17"/>
    <w:rsid w:val="004564D2"/>
    <w:rsid w:val="00456582"/>
    <w:rsid w:val="00456FD1"/>
    <w:rsid w:val="00457263"/>
    <w:rsid w:val="0046003D"/>
    <w:rsid w:val="00460371"/>
    <w:rsid w:val="0046243F"/>
    <w:rsid w:val="004628B3"/>
    <w:rsid w:val="00463C18"/>
    <w:rsid w:val="00464EEC"/>
    <w:rsid w:val="00465C44"/>
    <w:rsid w:val="00467025"/>
    <w:rsid w:val="00467B77"/>
    <w:rsid w:val="00472392"/>
    <w:rsid w:val="004724D2"/>
    <w:rsid w:val="00472995"/>
    <w:rsid w:val="00472ADB"/>
    <w:rsid w:val="00475DCF"/>
    <w:rsid w:val="004770A1"/>
    <w:rsid w:val="00477A4E"/>
    <w:rsid w:val="00477AD5"/>
    <w:rsid w:val="00477B48"/>
    <w:rsid w:val="00480A0E"/>
    <w:rsid w:val="004827B8"/>
    <w:rsid w:val="00482C47"/>
    <w:rsid w:val="00482D21"/>
    <w:rsid w:val="004836E3"/>
    <w:rsid w:val="0048713F"/>
    <w:rsid w:val="004871EE"/>
    <w:rsid w:val="0048752E"/>
    <w:rsid w:val="00487E55"/>
    <w:rsid w:val="004904F4"/>
    <w:rsid w:val="00491E95"/>
    <w:rsid w:val="00492293"/>
    <w:rsid w:val="004947AC"/>
    <w:rsid w:val="00495664"/>
    <w:rsid w:val="00497076"/>
    <w:rsid w:val="00497DF3"/>
    <w:rsid w:val="004A325E"/>
    <w:rsid w:val="004A49C9"/>
    <w:rsid w:val="004A59A4"/>
    <w:rsid w:val="004A615F"/>
    <w:rsid w:val="004A7E79"/>
    <w:rsid w:val="004A7F38"/>
    <w:rsid w:val="004B073C"/>
    <w:rsid w:val="004B1CBB"/>
    <w:rsid w:val="004B1F68"/>
    <w:rsid w:val="004B20B7"/>
    <w:rsid w:val="004B2252"/>
    <w:rsid w:val="004B2D4D"/>
    <w:rsid w:val="004B4962"/>
    <w:rsid w:val="004B5DCC"/>
    <w:rsid w:val="004C0E0E"/>
    <w:rsid w:val="004C119A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D055C"/>
    <w:rsid w:val="004D45CD"/>
    <w:rsid w:val="004D4885"/>
    <w:rsid w:val="004D59E1"/>
    <w:rsid w:val="004D5D9B"/>
    <w:rsid w:val="004D6942"/>
    <w:rsid w:val="004E00D2"/>
    <w:rsid w:val="004E0997"/>
    <w:rsid w:val="004E0C6C"/>
    <w:rsid w:val="004E129B"/>
    <w:rsid w:val="004E1761"/>
    <w:rsid w:val="004E198E"/>
    <w:rsid w:val="004E2F59"/>
    <w:rsid w:val="004E537E"/>
    <w:rsid w:val="004E6420"/>
    <w:rsid w:val="004E64B4"/>
    <w:rsid w:val="004F0FEF"/>
    <w:rsid w:val="004F1926"/>
    <w:rsid w:val="004F1A25"/>
    <w:rsid w:val="004F267D"/>
    <w:rsid w:val="004F2906"/>
    <w:rsid w:val="004F3550"/>
    <w:rsid w:val="004F4896"/>
    <w:rsid w:val="004F4DFF"/>
    <w:rsid w:val="004F7145"/>
    <w:rsid w:val="004F73B4"/>
    <w:rsid w:val="004F775D"/>
    <w:rsid w:val="004F7DAC"/>
    <w:rsid w:val="005019C0"/>
    <w:rsid w:val="00501A34"/>
    <w:rsid w:val="0050203C"/>
    <w:rsid w:val="005037D7"/>
    <w:rsid w:val="00503F8F"/>
    <w:rsid w:val="00505C4B"/>
    <w:rsid w:val="00506E98"/>
    <w:rsid w:val="005115CC"/>
    <w:rsid w:val="00513F56"/>
    <w:rsid w:val="00514083"/>
    <w:rsid w:val="00514B49"/>
    <w:rsid w:val="005156BC"/>
    <w:rsid w:val="005171C4"/>
    <w:rsid w:val="0051783B"/>
    <w:rsid w:val="00521216"/>
    <w:rsid w:val="00522D9E"/>
    <w:rsid w:val="00524E92"/>
    <w:rsid w:val="00525828"/>
    <w:rsid w:val="00525C11"/>
    <w:rsid w:val="00527A21"/>
    <w:rsid w:val="005303F5"/>
    <w:rsid w:val="00530B70"/>
    <w:rsid w:val="00531340"/>
    <w:rsid w:val="00531BD2"/>
    <w:rsid w:val="00534455"/>
    <w:rsid w:val="00537734"/>
    <w:rsid w:val="00537A29"/>
    <w:rsid w:val="0054187A"/>
    <w:rsid w:val="00542195"/>
    <w:rsid w:val="005425C7"/>
    <w:rsid w:val="00542BB7"/>
    <w:rsid w:val="0054300B"/>
    <w:rsid w:val="00544526"/>
    <w:rsid w:val="00545034"/>
    <w:rsid w:val="00555630"/>
    <w:rsid w:val="005556A3"/>
    <w:rsid w:val="00556D5C"/>
    <w:rsid w:val="00556EB2"/>
    <w:rsid w:val="00557721"/>
    <w:rsid w:val="00562101"/>
    <w:rsid w:val="005652FA"/>
    <w:rsid w:val="0056606F"/>
    <w:rsid w:val="005667C0"/>
    <w:rsid w:val="00567A93"/>
    <w:rsid w:val="0057076E"/>
    <w:rsid w:val="00570DC4"/>
    <w:rsid w:val="00572BF4"/>
    <w:rsid w:val="00574897"/>
    <w:rsid w:val="00575C52"/>
    <w:rsid w:val="00576F25"/>
    <w:rsid w:val="00577E0D"/>
    <w:rsid w:val="0058098D"/>
    <w:rsid w:val="00580A0B"/>
    <w:rsid w:val="00580D83"/>
    <w:rsid w:val="005819F8"/>
    <w:rsid w:val="005835B7"/>
    <w:rsid w:val="005847BE"/>
    <w:rsid w:val="00584BC0"/>
    <w:rsid w:val="0058528B"/>
    <w:rsid w:val="0058576E"/>
    <w:rsid w:val="00585BB4"/>
    <w:rsid w:val="00586EE2"/>
    <w:rsid w:val="005876C1"/>
    <w:rsid w:val="005907FF"/>
    <w:rsid w:val="005930F2"/>
    <w:rsid w:val="005951A0"/>
    <w:rsid w:val="00595D02"/>
    <w:rsid w:val="005968DC"/>
    <w:rsid w:val="00597261"/>
    <w:rsid w:val="0059749D"/>
    <w:rsid w:val="00597C66"/>
    <w:rsid w:val="005A0C95"/>
    <w:rsid w:val="005A1EC4"/>
    <w:rsid w:val="005A1F56"/>
    <w:rsid w:val="005A2394"/>
    <w:rsid w:val="005A2597"/>
    <w:rsid w:val="005A2CA8"/>
    <w:rsid w:val="005A3A62"/>
    <w:rsid w:val="005A42C9"/>
    <w:rsid w:val="005A4B70"/>
    <w:rsid w:val="005A55BF"/>
    <w:rsid w:val="005A55FA"/>
    <w:rsid w:val="005A56B4"/>
    <w:rsid w:val="005B009D"/>
    <w:rsid w:val="005B09F9"/>
    <w:rsid w:val="005B1224"/>
    <w:rsid w:val="005B12DA"/>
    <w:rsid w:val="005B1F80"/>
    <w:rsid w:val="005B2327"/>
    <w:rsid w:val="005B2C7E"/>
    <w:rsid w:val="005B3147"/>
    <w:rsid w:val="005B4BF7"/>
    <w:rsid w:val="005B5455"/>
    <w:rsid w:val="005B55D2"/>
    <w:rsid w:val="005B572F"/>
    <w:rsid w:val="005B573A"/>
    <w:rsid w:val="005B597A"/>
    <w:rsid w:val="005B63FD"/>
    <w:rsid w:val="005B6ED1"/>
    <w:rsid w:val="005B7027"/>
    <w:rsid w:val="005B729B"/>
    <w:rsid w:val="005B764E"/>
    <w:rsid w:val="005B7E61"/>
    <w:rsid w:val="005C08F4"/>
    <w:rsid w:val="005C1AB4"/>
    <w:rsid w:val="005C1C9E"/>
    <w:rsid w:val="005C35EC"/>
    <w:rsid w:val="005C4541"/>
    <w:rsid w:val="005C4DC8"/>
    <w:rsid w:val="005C510E"/>
    <w:rsid w:val="005C5C88"/>
    <w:rsid w:val="005C7CC6"/>
    <w:rsid w:val="005D071D"/>
    <w:rsid w:val="005D1027"/>
    <w:rsid w:val="005D110C"/>
    <w:rsid w:val="005D139E"/>
    <w:rsid w:val="005D13A4"/>
    <w:rsid w:val="005D1623"/>
    <w:rsid w:val="005D308F"/>
    <w:rsid w:val="005D5339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6EE7"/>
    <w:rsid w:val="005E7499"/>
    <w:rsid w:val="005F078C"/>
    <w:rsid w:val="005F141D"/>
    <w:rsid w:val="005F159E"/>
    <w:rsid w:val="005F1EAD"/>
    <w:rsid w:val="005F2909"/>
    <w:rsid w:val="005F2AF4"/>
    <w:rsid w:val="005F3E7B"/>
    <w:rsid w:val="005F4D87"/>
    <w:rsid w:val="005F5CEC"/>
    <w:rsid w:val="005F68D0"/>
    <w:rsid w:val="005F7008"/>
    <w:rsid w:val="005F7617"/>
    <w:rsid w:val="005F799B"/>
    <w:rsid w:val="006008EB"/>
    <w:rsid w:val="00601B3A"/>
    <w:rsid w:val="00601EED"/>
    <w:rsid w:val="006035D5"/>
    <w:rsid w:val="00603821"/>
    <w:rsid w:val="00605C16"/>
    <w:rsid w:val="00605FA3"/>
    <w:rsid w:val="006061BC"/>
    <w:rsid w:val="00610A29"/>
    <w:rsid w:val="00610EAC"/>
    <w:rsid w:val="00611FF1"/>
    <w:rsid w:val="00611FFD"/>
    <w:rsid w:val="00613B5E"/>
    <w:rsid w:val="006156E5"/>
    <w:rsid w:val="006161A2"/>
    <w:rsid w:val="006165A8"/>
    <w:rsid w:val="00616A1F"/>
    <w:rsid w:val="00616B40"/>
    <w:rsid w:val="00616DE9"/>
    <w:rsid w:val="00621D2D"/>
    <w:rsid w:val="0062336E"/>
    <w:rsid w:val="00625704"/>
    <w:rsid w:val="006257CA"/>
    <w:rsid w:val="00630A24"/>
    <w:rsid w:val="00631835"/>
    <w:rsid w:val="006319DC"/>
    <w:rsid w:val="00631AB1"/>
    <w:rsid w:val="00632E68"/>
    <w:rsid w:val="00633786"/>
    <w:rsid w:val="00634C32"/>
    <w:rsid w:val="00635734"/>
    <w:rsid w:val="00636A15"/>
    <w:rsid w:val="00636ED1"/>
    <w:rsid w:val="00636F5F"/>
    <w:rsid w:val="006377CD"/>
    <w:rsid w:val="006378A9"/>
    <w:rsid w:val="00641A4D"/>
    <w:rsid w:val="00642BB9"/>
    <w:rsid w:val="00643096"/>
    <w:rsid w:val="006437AD"/>
    <w:rsid w:val="00644ABE"/>
    <w:rsid w:val="0064610F"/>
    <w:rsid w:val="006462E5"/>
    <w:rsid w:val="00647649"/>
    <w:rsid w:val="0065039A"/>
    <w:rsid w:val="0065101C"/>
    <w:rsid w:val="00651251"/>
    <w:rsid w:val="00651FAA"/>
    <w:rsid w:val="006527EE"/>
    <w:rsid w:val="00652A10"/>
    <w:rsid w:val="00653A11"/>
    <w:rsid w:val="00653B78"/>
    <w:rsid w:val="00656387"/>
    <w:rsid w:val="00656A8F"/>
    <w:rsid w:val="0066061E"/>
    <w:rsid w:val="006608AC"/>
    <w:rsid w:val="00660E75"/>
    <w:rsid w:val="00662939"/>
    <w:rsid w:val="00662EE1"/>
    <w:rsid w:val="00663363"/>
    <w:rsid w:val="0066757B"/>
    <w:rsid w:val="006705E9"/>
    <w:rsid w:val="006711A9"/>
    <w:rsid w:val="00671F22"/>
    <w:rsid w:val="00674A15"/>
    <w:rsid w:val="006762DE"/>
    <w:rsid w:val="00676F7F"/>
    <w:rsid w:val="00677C09"/>
    <w:rsid w:val="006816D2"/>
    <w:rsid w:val="00682EB2"/>
    <w:rsid w:val="00686438"/>
    <w:rsid w:val="006910E4"/>
    <w:rsid w:val="00691899"/>
    <w:rsid w:val="0069208F"/>
    <w:rsid w:val="00692488"/>
    <w:rsid w:val="006961E5"/>
    <w:rsid w:val="0069696E"/>
    <w:rsid w:val="00696BED"/>
    <w:rsid w:val="0069708A"/>
    <w:rsid w:val="006A08CA"/>
    <w:rsid w:val="006A149E"/>
    <w:rsid w:val="006A257B"/>
    <w:rsid w:val="006A55C3"/>
    <w:rsid w:val="006A6235"/>
    <w:rsid w:val="006A6B26"/>
    <w:rsid w:val="006A6B69"/>
    <w:rsid w:val="006B1035"/>
    <w:rsid w:val="006B3FA2"/>
    <w:rsid w:val="006B44FC"/>
    <w:rsid w:val="006B4798"/>
    <w:rsid w:val="006B70A3"/>
    <w:rsid w:val="006C001D"/>
    <w:rsid w:val="006C0470"/>
    <w:rsid w:val="006C0940"/>
    <w:rsid w:val="006C34FE"/>
    <w:rsid w:val="006C4152"/>
    <w:rsid w:val="006C4DCA"/>
    <w:rsid w:val="006C6649"/>
    <w:rsid w:val="006C7869"/>
    <w:rsid w:val="006D09FA"/>
    <w:rsid w:val="006D113C"/>
    <w:rsid w:val="006D135E"/>
    <w:rsid w:val="006D1B4A"/>
    <w:rsid w:val="006D257B"/>
    <w:rsid w:val="006D28A1"/>
    <w:rsid w:val="006D30A3"/>
    <w:rsid w:val="006D3DBC"/>
    <w:rsid w:val="006D4296"/>
    <w:rsid w:val="006D440A"/>
    <w:rsid w:val="006D674D"/>
    <w:rsid w:val="006D696D"/>
    <w:rsid w:val="006D6F1C"/>
    <w:rsid w:val="006D7B14"/>
    <w:rsid w:val="006E0518"/>
    <w:rsid w:val="006E2BB3"/>
    <w:rsid w:val="006E2D64"/>
    <w:rsid w:val="006E56EA"/>
    <w:rsid w:val="006E5C61"/>
    <w:rsid w:val="006E7026"/>
    <w:rsid w:val="006F1483"/>
    <w:rsid w:val="006F154D"/>
    <w:rsid w:val="006F21C1"/>
    <w:rsid w:val="006F37D6"/>
    <w:rsid w:val="006F410E"/>
    <w:rsid w:val="006F5862"/>
    <w:rsid w:val="006F5B12"/>
    <w:rsid w:val="006F7080"/>
    <w:rsid w:val="00702313"/>
    <w:rsid w:val="00703E85"/>
    <w:rsid w:val="007042C3"/>
    <w:rsid w:val="00705810"/>
    <w:rsid w:val="00706264"/>
    <w:rsid w:val="00706B85"/>
    <w:rsid w:val="00706D6A"/>
    <w:rsid w:val="0070724B"/>
    <w:rsid w:val="0070736B"/>
    <w:rsid w:val="007078CC"/>
    <w:rsid w:val="00707A76"/>
    <w:rsid w:val="00710255"/>
    <w:rsid w:val="00710262"/>
    <w:rsid w:val="00710949"/>
    <w:rsid w:val="00712759"/>
    <w:rsid w:val="00714169"/>
    <w:rsid w:val="007152C3"/>
    <w:rsid w:val="00715ABF"/>
    <w:rsid w:val="00721444"/>
    <w:rsid w:val="007266E0"/>
    <w:rsid w:val="00727FD6"/>
    <w:rsid w:val="00731781"/>
    <w:rsid w:val="00732267"/>
    <w:rsid w:val="00732939"/>
    <w:rsid w:val="0073319E"/>
    <w:rsid w:val="007379A8"/>
    <w:rsid w:val="00737BAB"/>
    <w:rsid w:val="0074068E"/>
    <w:rsid w:val="00742B5F"/>
    <w:rsid w:val="00743704"/>
    <w:rsid w:val="00743CBC"/>
    <w:rsid w:val="00744FFF"/>
    <w:rsid w:val="00747BA6"/>
    <w:rsid w:val="0075078A"/>
    <w:rsid w:val="00751DA5"/>
    <w:rsid w:val="007525B2"/>
    <w:rsid w:val="00752DE6"/>
    <w:rsid w:val="00755399"/>
    <w:rsid w:val="007564CA"/>
    <w:rsid w:val="007566AD"/>
    <w:rsid w:val="00756EB2"/>
    <w:rsid w:val="00757336"/>
    <w:rsid w:val="00757DFB"/>
    <w:rsid w:val="00760AD1"/>
    <w:rsid w:val="007622CC"/>
    <w:rsid w:val="0076233D"/>
    <w:rsid w:val="0076369E"/>
    <w:rsid w:val="007652E8"/>
    <w:rsid w:val="00765416"/>
    <w:rsid w:val="00766610"/>
    <w:rsid w:val="007672B5"/>
    <w:rsid w:val="00767CC0"/>
    <w:rsid w:val="00770DDE"/>
    <w:rsid w:val="00772B0A"/>
    <w:rsid w:val="007754D3"/>
    <w:rsid w:val="0077590A"/>
    <w:rsid w:val="007768F5"/>
    <w:rsid w:val="00777DD2"/>
    <w:rsid w:val="00781004"/>
    <w:rsid w:val="0078129A"/>
    <w:rsid w:val="0078136A"/>
    <w:rsid w:val="007844A0"/>
    <w:rsid w:val="00786E45"/>
    <w:rsid w:val="00787F94"/>
    <w:rsid w:val="00790293"/>
    <w:rsid w:val="00790495"/>
    <w:rsid w:val="0079387C"/>
    <w:rsid w:val="00793D06"/>
    <w:rsid w:val="007940AF"/>
    <w:rsid w:val="007963D0"/>
    <w:rsid w:val="007972B6"/>
    <w:rsid w:val="007A088A"/>
    <w:rsid w:val="007A1F10"/>
    <w:rsid w:val="007A379C"/>
    <w:rsid w:val="007A6336"/>
    <w:rsid w:val="007A6732"/>
    <w:rsid w:val="007A71E4"/>
    <w:rsid w:val="007A761D"/>
    <w:rsid w:val="007B0007"/>
    <w:rsid w:val="007B03B6"/>
    <w:rsid w:val="007B08AB"/>
    <w:rsid w:val="007B2A5B"/>
    <w:rsid w:val="007B34B2"/>
    <w:rsid w:val="007B41A8"/>
    <w:rsid w:val="007B41CC"/>
    <w:rsid w:val="007B7754"/>
    <w:rsid w:val="007B7890"/>
    <w:rsid w:val="007C004F"/>
    <w:rsid w:val="007C045A"/>
    <w:rsid w:val="007C0AE8"/>
    <w:rsid w:val="007C4F5B"/>
    <w:rsid w:val="007C6EA8"/>
    <w:rsid w:val="007C7B36"/>
    <w:rsid w:val="007C7C13"/>
    <w:rsid w:val="007D08FC"/>
    <w:rsid w:val="007D1000"/>
    <w:rsid w:val="007D15BC"/>
    <w:rsid w:val="007D18E2"/>
    <w:rsid w:val="007D1F73"/>
    <w:rsid w:val="007D3031"/>
    <w:rsid w:val="007D351B"/>
    <w:rsid w:val="007D3866"/>
    <w:rsid w:val="007D5542"/>
    <w:rsid w:val="007D5559"/>
    <w:rsid w:val="007D64EF"/>
    <w:rsid w:val="007D7B04"/>
    <w:rsid w:val="007E0BF4"/>
    <w:rsid w:val="007E129F"/>
    <w:rsid w:val="007E189E"/>
    <w:rsid w:val="007E1AA2"/>
    <w:rsid w:val="007E36CE"/>
    <w:rsid w:val="007E3E4B"/>
    <w:rsid w:val="007E4363"/>
    <w:rsid w:val="007E5023"/>
    <w:rsid w:val="007E5128"/>
    <w:rsid w:val="007E54AC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AF2"/>
    <w:rsid w:val="007F4B6A"/>
    <w:rsid w:val="0080087C"/>
    <w:rsid w:val="0080259F"/>
    <w:rsid w:val="00802A0E"/>
    <w:rsid w:val="0080369B"/>
    <w:rsid w:val="00804A21"/>
    <w:rsid w:val="00805ABE"/>
    <w:rsid w:val="008072A5"/>
    <w:rsid w:val="0080749D"/>
    <w:rsid w:val="008104DB"/>
    <w:rsid w:val="00810C19"/>
    <w:rsid w:val="00811316"/>
    <w:rsid w:val="008127CD"/>
    <w:rsid w:val="008137B2"/>
    <w:rsid w:val="00813A81"/>
    <w:rsid w:val="00815CEA"/>
    <w:rsid w:val="0082039E"/>
    <w:rsid w:val="00822C1C"/>
    <w:rsid w:val="00823797"/>
    <w:rsid w:val="00823871"/>
    <w:rsid w:val="00823DEF"/>
    <w:rsid w:val="008241F0"/>
    <w:rsid w:val="008243D4"/>
    <w:rsid w:val="00824936"/>
    <w:rsid w:val="00824D4F"/>
    <w:rsid w:val="00825A9B"/>
    <w:rsid w:val="00825BE6"/>
    <w:rsid w:val="00826773"/>
    <w:rsid w:val="00826D94"/>
    <w:rsid w:val="00826ED1"/>
    <w:rsid w:val="0082716B"/>
    <w:rsid w:val="008275CB"/>
    <w:rsid w:val="008303E6"/>
    <w:rsid w:val="0083099D"/>
    <w:rsid w:val="0083187A"/>
    <w:rsid w:val="00831ECD"/>
    <w:rsid w:val="0083231A"/>
    <w:rsid w:val="00833591"/>
    <w:rsid w:val="00833EA6"/>
    <w:rsid w:val="0083419F"/>
    <w:rsid w:val="00834A40"/>
    <w:rsid w:val="008353F8"/>
    <w:rsid w:val="00835A63"/>
    <w:rsid w:val="00835CC0"/>
    <w:rsid w:val="00841BF1"/>
    <w:rsid w:val="0084262D"/>
    <w:rsid w:val="0084465F"/>
    <w:rsid w:val="00847E45"/>
    <w:rsid w:val="008504EA"/>
    <w:rsid w:val="00851C07"/>
    <w:rsid w:val="0085257B"/>
    <w:rsid w:val="00852B54"/>
    <w:rsid w:val="00857882"/>
    <w:rsid w:val="00860A67"/>
    <w:rsid w:val="00860C32"/>
    <w:rsid w:val="00861422"/>
    <w:rsid w:val="008625F0"/>
    <w:rsid w:val="00864591"/>
    <w:rsid w:val="008657B6"/>
    <w:rsid w:val="00865D83"/>
    <w:rsid w:val="0087006B"/>
    <w:rsid w:val="00872847"/>
    <w:rsid w:val="00873E62"/>
    <w:rsid w:val="00874974"/>
    <w:rsid w:val="00875F08"/>
    <w:rsid w:val="00877AAF"/>
    <w:rsid w:val="00877EA4"/>
    <w:rsid w:val="008817BC"/>
    <w:rsid w:val="00881FBF"/>
    <w:rsid w:val="00882189"/>
    <w:rsid w:val="00882403"/>
    <w:rsid w:val="0088448C"/>
    <w:rsid w:val="00885561"/>
    <w:rsid w:val="00886705"/>
    <w:rsid w:val="00886C23"/>
    <w:rsid w:val="00886FA1"/>
    <w:rsid w:val="00887BB5"/>
    <w:rsid w:val="008906D7"/>
    <w:rsid w:val="00891140"/>
    <w:rsid w:val="0089133B"/>
    <w:rsid w:val="00891A4F"/>
    <w:rsid w:val="008920E1"/>
    <w:rsid w:val="00893973"/>
    <w:rsid w:val="008943DD"/>
    <w:rsid w:val="008956EC"/>
    <w:rsid w:val="008965A9"/>
    <w:rsid w:val="008A26AE"/>
    <w:rsid w:val="008A36D6"/>
    <w:rsid w:val="008A48D4"/>
    <w:rsid w:val="008A4D2F"/>
    <w:rsid w:val="008A4FA1"/>
    <w:rsid w:val="008A592E"/>
    <w:rsid w:val="008A5D08"/>
    <w:rsid w:val="008A63A4"/>
    <w:rsid w:val="008A6573"/>
    <w:rsid w:val="008B1502"/>
    <w:rsid w:val="008B7092"/>
    <w:rsid w:val="008C0380"/>
    <w:rsid w:val="008C1284"/>
    <w:rsid w:val="008C1AD2"/>
    <w:rsid w:val="008C33B0"/>
    <w:rsid w:val="008C3DD0"/>
    <w:rsid w:val="008C4327"/>
    <w:rsid w:val="008C507D"/>
    <w:rsid w:val="008D00BD"/>
    <w:rsid w:val="008D09E2"/>
    <w:rsid w:val="008D1592"/>
    <w:rsid w:val="008D2E6D"/>
    <w:rsid w:val="008D3D97"/>
    <w:rsid w:val="008D4DB3"/>
    <w:rsid w:val="008D5622"/>
    <w:rsid w:val="008D5E35"/>
    <w:rsid w:val="008D5F53"/>
    <w:rsid w:val="008D7242"/>
    <w:rsid w:val="008D7919"/>
    <w:rsid w:val="008D7A25"/>
    <w:rsid w:val="008E1EB9"/>
    <w:rsid w:val="008E50A4"/>
    <w:rsid w:val="008E571F"/>
    <w:rsid w:val="008E5845"/>
    <w:rsid w:val="008E7A6D"/>
    <w:rsid w:val="008E7C89"/>
    <w:rsid w:val="008F0598"/>
    <w:rsid w:val="008F0611"/>
    <w:rsid w:val="008F1172"/>
    <w:rsid w:val="008F1928"/>
    <w:rsid w:val="008F1C8C"/>
    <w:rsid w:val="008F2F0C"/>
    <w:rsid w:val="008F46EB"/>
    <w:rsid w:val="008F4AA6"/>
    <w:rsid w:val="008F508C"/>
    <w:rsid w:val="008F520C"/>
    <w:rsid w:val="008F72C0"/>
    <w:rsid w:val="008F7E07"/>
    <w:rsid w:val="00900B70"/>
    <w:rsid w:val="00901240"/>
    <w:rsid w:val="009015AE"/>
    <w:rsid w:val="009024F8"/>
    <w:rsid w:val="00903361"/>
    <w:rsid w:val="009040D5"/>
    <w:rsid w:val="0090563A"/>
    <w:rsid w:val="00905654"/>
    <w:rsid w:val="0090741B"/>
    <w:rsid w:val="00911284"/>
    <w:rsid w:val="00911B2C"/>
    <w:rsid w:val="009127B9"/>
    <w:rsid w:val="00914926"/>
    <w:rsid w:val="00914A50"/>
    <w:rsid w:val="00915121"/>
    <w:rsid w:val="009156A0"/>
    <w:rsid w:val="0091696D"/>
    <w:rsid w:val="0092005C"/>
    <w:rsid w:val="00921E1A"/>
    <w:rsid w:val="0092233E"/>
    <w:rsid w:val="00923360"/>
    <w:rsid w:val="009239EA"/>
    <w:rsid w:val="00926144"/>
    <w:rsid w:val="00927502"/>
    <w:rsid w:val="00927A5B"/>
    <w:rsid w:val="00927D92"/>
    <w:rsid w:val="00927F0D"/>
    <w:rsid w:val="0093080F"/>
    <w:rsid w:val="00930D8F"/>
    <w:rsid w:val="00932CB8"/>
    <w:rsid w:val="00933BBF"/>
    <w:rsid w:val="00934D2B"/>
    <w:rsid w:val="00935D7A"/>
    <w:rsid w:val="0093790C"/>
    <w:rsid w:val="00940C06"/>
    <w:rsid w:val="00941D1B"/>
    <w:rsid w:val="0094251A"/>
    <w:rsid w:val="009432F8"/>
    <w:rsid w:val="00943B96"/>
    <w:rsid w:val="00943F0C"/>
    <w:rsid w:val="00944622"/>
    <w:rsid w:val="00946647"/>
    <w:rsid w:val="00947674"/>
    <w:rsid w:val="00950199"/>
    <w:rsid w:val="00950785"/>
    <w:rsid w:val="00951308"/>
    <w:rsid w:val="00951A53"/>
    <w:rsid w:val="009520C1"/>
    <w:rsid w:val="00953120"/>
    <w:rsid w:val="009542E0"/>
    <w:rsid w:val="00954EFA"/>
    <w:rsid w:val="0095754A"/>
    <w:rsid w:val="00961474"/>
    <w:rsid w:val="00961949"/>
    <w:rsid w:val="00962280"/>
    <w:rsid w:val="0096270A"/>
    <w:rsid w:val="009633AC"/>
    <w:rsid w:val="00963461"/>
    <w:rsid w:val="00963892"/>
    <w:rsid w:val="00963D50"/>
    <w:rsid w:val="009646F5"/>
    <w:rsid w:val="00970379"/>
    <w:rsid w:val="00970A4D"/>
    <w:rsid w:val="00970A61"/>
    <w:rsid w:val="0097195A"/>
    <w:rsid w:val="00971A84"/>
    <w:rsid w:val="00971B9B"/>
    <w:rsid w:val="00972713"/>
    <w:rsid w:val="00972EF1"/>
    <w:rsid w:val="009742B6"/>
    <w:rsid w:val="009749B1"/>
    <w:rsid w:val="00976BB6"/>
    <w:rsid w:val="00976D94"/>
    <w:rsid w:val="00977233"/>
    <w:rsid w:val="0098074A"/>
    <w:rsid w:val="00983FCE"/>
    <w:rsid w:val="00984272"/>
    <w:rsid w:val="00985523"/>
    <w:rsid w:val="009879E7"/>
    <w:rsid w:val="00991DAC"/>
    <w:rsid w:val="009935C1"/>
    <w:rsid w:val="00993E11"/>
    <w:rsid w:val="00995F52"/>
    <w:rsid w:val="0099664B"/>
    <w:rsid w:val="00996B5A"/>
    <w:rsid w:val="00997488"/>
    <w:rsid w:val="009976D1"/>
    <w:rsid w:val="00997F16"/>
    <w:rsid w:val="009A1E63"/>
    <w:rsid w:val="009A31D2"/>
    <w:rsid w:val="009A32B8"/>
    <w:rsid w:val="009A3EB2"/>
    <w:rsid w:val="009A4657"/>
    <w:rsid w:val="009A4C05"/>
    <w:rsid w:val="009A4DC0"/>
    <w:rsid w:val="009A72EF"/>
    <w:rsid w:val="009B1447"/>
    <w:rsid w:val="009B27FC"/>
    <w:rsid w:val="009B2B93"/>
    <w:rsid w:val="009B3763"/>
    <w:rsid w:val="009B3779"/>
    <w:rsid w:val="009B4128"/>
    <w:rsid w:val="009B4640"/>
    <w:rsid w:val="009B4786"/>
    <w:rsid w:val="009B58C8"/>
    <w:rsid w:val="009B66B9"/>
    <w:rsid w:val="009C07FD"/>
    <w:rsid w:val="009C1980"/>
    <w:rsid w:val="009C5FEB"/>
    <w:rsid w:val="009C6999"/>
    <w:rsid w:val="009C7158"/>
    <w:rsid w:val="009D0600"/>
    <w:rsid w:val="009D0776"/>
    <w:rsid w:val="009D0AE1"/>
    <w:rsid w:val="009D1187"/>
    <w:rsid w:val="009D11C2"/>
    <w:rsid w:val="009D17B5"/>
    <w:rsid w:val="009D1AE0"/>
    <w:rsid w:val="009D28FD"/>
    <w:rsid w:val="009D4D29"/>
    <w:rsid w:val="009E00E6"/>
    <w:rsid w:val="009E13A5"/>
    <w:rsid w:val="009E2560"/>
    <w:rsid w:val="009E2BAF"/>
    <w:rsid w:val="009E34C5"/>
    <w:rsid w:val="009E6F56"/>
    <w:rsid w:val="009E7BD2"/>
    <w:rsid w:val="009F0317"/>
    <w:rsid w:val="009F03D0"/>
    <w:rsid w:val="009F154B"/>
    <w:rsid w:val="009F2465"/>
    <w:rsid w:val="009F2BAF"/>
    <w:rsid w:val="009F51B5"/>
    <w:rsid w:val="009F56B3"/>
    <w:rsid w:val="009F57E7"/>
    <w:rsid w:val="009F643D"/>
    <w:rsid w:val="009F64D5"/>
    <w:rsid w:val="009F66F6"/>
    <w:rsid w:val="009F6F09"/>
    <w:rsid w:val="009F77E3"/>
    <w:rsid w:val="009F797D"/>
    <w:rsid w:val="00A004F8"/>
    <w:rsid w:val="00A01146"/>
    <w:rsid w:val="00A02545"/>
    <w:rsid w:val="00A032D7"/>
    <w:rsid w:val="00A042D1"/>
    <w:rsid w:val="00A049B4"/>
    <w:rsid w:val="00A04BE3"/>
    <w:rsid w:val="00A05660"/>
    <w:rsid w:val="00A056F0"/>
    <w:rsid w:val="00A07AB2"/>
    <w:rsid w:val="00A10856"/>
    <w:rsid w:val="00A1145F"/>
    <w:rsid w:val="00A143F7"/>
    <w:rsid w:val="00A16FE7"/>
    <w:rsid w:val="00A2248E"/>
    <w:rsid w:val="00A229B8"/>
    <w:rsid w:val="00A22AB7"/>
    <w:rsid w:val="00A23707"/>
    <w:rsid w:val="00A238B8"/>
    <w:rsid w:val="00A24899"/>
    <w:rsid w:val="00A24F11"/>
    <w:rsid w:val="00A2568D"/>
    <w:rsid w:val="00A2749D"/>
    <w:rsid w:val="00A30C36"/>
    <w:rsid w:val="00A32AF6"/>
    <w:rsid w:val="00A3542E"/>
    <w:rsid w:val="00A369FF"/>
    <w:rsid w:val="00A40494"/>
    <w:rsid w:val="00A40713"/>
    <w:rsid w:val="00A4137D"/>
    <w:rsid w:val="00A41A60"/>
    <w:rsid w:val="00A43CFB"/>
    <w:rsid w:val="00A445B3"/>
    <w:rsid w:val="00A44700"/>
    <w:rsid w:val="00A45B2A"/>
    <w:rsid w:val="00A47158"/>
    <w:rsid w:val="00A47F64"/>
    <w:rsid w:val="00A50532"/>
    <w:rsid w:val="00A519B4"/>
    <w:rsid w:val="00A51BFB"/>
    <w:rsid w:val="00A52762"/>
    <w:rsid w:val="00A52875"/>
    <w:rsid w:val="00A5396B"/>
    <w:rsid w:val="00A55378"/>
    <w:rsid w:val="00A55946"/>
    <w:rsid w:val="00A57290"/>
    <w:rsid w:val="00A573E4"/>
    <w:rsid w:val="00A61CB6"/>
    <w:rsid w:val="00A64DB1"/>
    <w:rsid w:val="00A67BDB"/>
    <w:rsid w:val="00A70616"/>
    <w:rsid w:val="00A70849"/>
    <w:rsid w:val="00A70AE6"/>
    <w:rsid w:val="00A7404F"/>
    <w:rsid w:val="00A75481"/>
    <w:rsid w:val="00A76ABF"/>
    <w:rsid w:val="00A7743F"/>
    <w:rsid w:val="00A77836"/>
    <w:rsid w:val="00A8134B"/>
    <w:rsid w:val="00A8222F"/>
    <w:rsid w:val="00A82AC1"/>
    <w:rsid w:val="00A82EF8"/>
    <w:rsid w:val="00A82F45"/>
    <w:rsid w:val="00A83FD3"/>
    <w:rsid w:val="00A84061"/>
    <w:rsid w:val="00A859FE"/>
    <w:rsid w:val="00A85A1A"/>
    <w:rsid w:val="00A867B0"/>
    <w:rsid w:val="00A876CE"/>
    <w:rsid w:val="00A900D1"/>
    <w:rsid w:val="00A90259"/>
    <w:rsid w:val="00A914B2"/>
    <w:rsid w:val="00A92A6E"/>
    <w:rsid w:val="00A9320A"/>
    <w:rsid w:val="00A956CB"/>
    <w:rsid w:val="00A95CDD"/>
    <w:rsid w:val="00A96E8A"/>
    <w:rsid w:val="00A97EC4"/>
    <w:rsid w:val="00AA1A68"/>
    <w:rsid w:val="00AA1DED"/>
    <w:rsid w:val="00AA22D9"/>
    <w:rsid w:val="00AA3868"/>
    <w:rsid w:val="00AA547F"/>
    <w:rsid w:val="00AA57BA"/>
    <w:rsid w:val="00AA62D6"/>
    <w:rsid w:val="00AA65F7"/>
    <w:rsid w:val="00AA6A33"/>
    <w:rsid w:val="00AB01BC"/>
    <w:rsid w:val="00AB0546"/>
    <w:rsid w:val="00AB067C"/>
    <w:rsid w:val="00AB0DF9"/>
    <w:rsid w:val="00AB1A1A"/>
    <w:rsid w:val="00AB1D48"/>
    <w:rsid w:val="00AB22C6"/>
    <w:rsid w:val="00AB26DA"/>
    <w:rsid w:val="00AB3763"/>
    <w:rsid w:val="00AB3A42"/>
    <w:rsid w:val="00AB4597"/>
    <w:rsid w:val="00AB4BAA"/>
    <w:rsid w:val="00AB5443"/>
    <w:rsid w:val="00AB5F35"/>
    <w:rsid w:val="00AB6D7C"/>
    <w:rsid w:val="00AB71AE"/>
    <w:rsid w:val="00AB75B7"/>
    <w:rsid w:val="00AC0325"/>
    <w:rsid w:val="00AC3134"/>
    <w:rsid w:val="00AC3168"/>
    <w:rsid w:val="00AC4F97"/>
    <w:rsid w:val="00AC5383"/>
    <w:rsid w:val="00AC637C"/>
    <w:rsid w:val="00AC68A7"/>
    <w:rsid w:val="00AC69D4"/>
    <w:rsid w:val="00AD037E"/>
    <w:rsid w:val="00AD170F"/>
    <w:rsid w:val="00AD185B"/>
    <w:rsid w:val="00AD1B4B"/>
    <w:rsid w:val="00AD1BF8"/>
    <w:rsid w:val="00AD22A3"/>
    <w:rsid w:val="00AD2EAA"/>
    <w:rsid w:val="00AD4617"/>
    <w:rsid w:val="00AD4B55"/>
    <w:rsid w:val="00AD4C0B"/>
    <w:rsid w:val="00AD61B1"/>
    <w:rsid w:val="00AD6262"/>
    <w:rsid w:val="00AE0944"/>
    <w:rsid w:val="00AE25C7"/>
    <w:rsid w:val="00AE40A4"/>
    <w:rsid w:val="00AE4A1E"/>
    <w:rsid w:val="00AE5018"/>
    <w:rsid w:val="00AE7FD5"/>
    <w:rsid w:val="00AF3C7F"/>
    <w:rsid w:val="00AF42DF"/>
    <w:rsid w:val="00AF56DB"/>
    <w:rsid w:val="00AF5F4B"/>
    <w:rsid w:val="00AF7236"/>
    <w:rsid w:val="00B03066"/>
    <w:rsid w:val="00B04D5C"/>
    <w:rsid w:val="00B05B43"/>
    <w:rsid w:val="00B06221"/>
    <w:rsid w:val="00B11DFC"/>
    <w:rsid w:val="00B1253B"/>
    <w:rsid w:val="00B13069"/>
    <w:rsid w:val="00B14BE1"/>
    <w:rsid w:val="00B16509"/>
    <w:rsid w:val="00B16EE1"/>
    <w:rsid w:val="00B16F2C"/>
    <w:rsid w:val="00B2037B"/>
    <w:rsid w:val="00B21845"/>
    <w:rsid w:val="00B22694"/>
    <w:rsid w:val="00B226D1"/>
    <w:rsid w:val="00B234DF"/>
    <w:rsid w:val="00B24420"/>
    <w:rsid w:val="00B24E25"/>
    <w:rsid w:val="00B250F5"/>
    <w:rsid w:val="00B25519"/>
    <w:rsid w:val="00B25D6F"/>
    <w:rsid w:val="00B25EB2"/>
    <w:rsid w:val="00B262D5"/>
    <w:rsid w:val="00B2720C"/>
    <w:rsid w:val="00B27DBB"/>
    <w:rsid w:val="00B312BB"/>
    <w:rsid w:val="00B31BB9"/>
    <w:rsid w:val="00B33A8B"/>
    <w:rsid w:val="00B34251"/>
    <w:rsid w:val="00B346E7"/>
    <w:rsid w:val="00B35322"/>
    <w:rsid w:val="00B35DF4"/>
    <w:rsid w:val="00B360A0"/>
    <w:rsid w:val="00B362C2"/>
    <w:rsid w:val="00B36FB9"/>
    <w:rsid w:val="00B40122"/>
    <w:rsid w:val="00B42937"/>
    <w:rsid w:val="00B42A2F"/>
    <w:rsid w:val="00B42B46"/>
    <w:rsid w:val="00B4394D"/>
    <w:rsid w:val="00B44BD4"/>
    <w:rsid w:val="00B454CE"/>
    <w:rsid w:val="00B45FDD"/>
    <w:rsid w:val="00B4666A"/>
    <w:rsid w:val="00B467B6"/>
    <w:rsid w:val="00B47A73"/>
    <w:rsid w:val="00B47E6E"/>
    <w:rsid w:val="00B47F09"/>
    <w:rsid w:val="00B50A88"/>
    <w:rsid w:val="00B51A36"/>
    <w:rsid w:val="00B533FB"/>
    <w:rsid w:val="00B539CC"/>
    <w:rsid w:val="00B54EBE"/>
    <w:rsid w:val="00B561BD"/>
    <w:rsid w:val="00B566A8"/>
    <w:rsid w:val="00B56E68"/>
    <w:rsid w:val="00B60896"/>
    <w:rsid w:val="00B6092F"/>
    <w:rsid w:val="00B62890"/>
    <w:rsid w:val="00B62D8E"/>
    <w:rsid w:val="00B65606"/>
    <w:rsid w:val="00B659B1"/>
    <w:rsid w:val="00B66CE2"/>
    <w:rsid w:val="00B67471"/>
    <w:rsid w:val="00B67FAD"/>
    <w:rsid w:val="00B7008B"/>
    <w:rsid w:val="00B706F7"/>
    <w:rsid w:val="00B720F5"/>
    <w:rsid w:val="00B72745"/>
    <w:rsid w:val="00B72C72"/>
    <w:rsid w:val="00B740CD"/>
    <w:rsid w:val="00B7469B"/>
    <w:rsid w:val="00B75512"/>
    <w:rsid w:val="00B75A8B"/>
    <w:rsid w:val="00B76001"/>
    <w:rsid w:val="00B76999"/>
    <w:rsid w:val="00B76EB0"/>
    <w:rsid w:val="00B8017C"/>
    <w:rsid w:val="00B807F2"/>
    <w:rsid w:val="00B80C51"/>
    <w:rsid w:val="00B81575"/>
    <w:rsid w:val="00B833D0"/>
    <w:rsid w:val="00B84116"/>
    <w:rsid w:val="00B846BD"/>
    <w:rsid w:val="00B8473B"/>
    <w:rsid w:val="00B849AF"/>
    <w:rsid w:val="00B85A0A"/>
    <w:rsid w:val="00B87394"/>
    <w:rsid w:val="00B87640"/>
    <w:rsid w:val="00B90E04"/>
    <w:rsid w:val="00B91646"/>
    <w:rsid w:val="00B91664"/>
    <w:rsid w:val="00B95C46"/>
    <w:rsid w:val="00B95D55"/>
    <w:rsid w:val="00B95DE7"/>
    <w:rsid w:val="00B96A12"/>
    <w:rsid w:val="00B97A17"/>
    <w:rsid w:val="00BA06CC"/>
    <w:rsid w:val="00BA1A1B"/>
    <w:rsid w:val="00BA2FED"/>
    <w:rsid w:val="00BA4ED4"/>
    <w:rsid w:val="00BA5D6F"/>
    <w:rsid w:val="00BA5E75"/>
    <w:rsid w:val="00BA6125"/>
    <w:rsid w:val="00BA64AB"/>
    <w:rsid w:val="00BA6856"/>
    <w:rsid w:val="00BB042C"/>
    <w:rsid w:val="00BB0C83"/>
    <w:rsid w:val="00BB2291"/>
    <w:rsid w:val="00BB2609"/>
    <w:rsid w:val="00BB3420"/>
    <w:rsid w:val="00BB3987"/>
    <w:rsid w:val="00BB4316"/>
    <w:rsid w:val="00BB7DA1"/>
    <w:rsid w:val="00BB7F1A"/>
    <w:rsid w:val="00BC0F64"/>
    <w:rsid w:val="00BC25F0"/>
    <w:rsid w:val="00BC35D9"/>
    <w:rsid w:val="00BC398D"/>
    <w:rsid w:val="00BC46AB"/>
    <w:rsid w:val="00BC4A67"/>
    <w:rsid w:val="00BC4BE7"/>
    <w:rsid w:val="00BC6443"/>
    <w:rsid w:val="00BC6CA2"/>
    <w:rsid w:val="00BC6F05"/>
    <w:rsid w:val="00BC76B3"/>
    <w:rsid w:val="00BC7D7A"/>
    <w:rsid w:val="00BD22B3"/>
    <w:rsid w:val="00BD340E"/>
    <w:rsid w:val="00BD3D27"/>
    <w:rsid w:val="00BD4006"/>
    <w:rsid w:val="00BD41E6"/>
    <w:rsid w:val="00BD43A6"/>
    <w:rsid w:val="00BD5BB8"/>
    <w:rsid w:val="00BD72B8"/>
    <w:rsid w:val="00BE0528"/>
    <w:rsid w:val="00BE104C"/>
    <w:rsid w:val="00BE16A5"/>
    <w:rsid w:val="00BE2FE1"/>
    <w:rsid w:val="00BE2FED"/>
    <w:rsid w:val="00BE3671"/>
    <w:rsid w:val="00BE6042"/>
    <w:rsid w:val="00BF1AA0"/>
    <w:rsid w:val="00BF2895"/>
    <w:rsid w:val="00BF2A8C"/>
    <w:rsid w:val="00BF5032"/>
    <w:rsid w:val="00BF5320"/>
    <w:rsid w:val="00BF62DF"/>
    <w:rsid w:val="00BF65CB"/>
    <w:rsid w:val="00BF77B9"/>
    <w:rsid w:val="00C025DC"/>
    <w:rsid w:val="00C02897"/>
    <w:rsid w:val="00C03B7D"/>
    <w:rsid w:val="00C05726"/>
    <w:rsid w:val="00C057AD"/>
    <w:rsid w:val="00C06CFC"/>
    <w:rsid w:val="00C1106A"/>
    <w:rsid w:val="00C11542"/>
    <w:rsid w:val="00C11BF5"/>
    <w:rsid w:val="00C12993"/>
    <w:rsid w:val="00C13349"/>
    <w:rsid w:val="00C13D5B"/>
    <w:rsid w:val="00C150DA"/>
    <w:rsid w:val="00C15D6F"/>
    <w:rsid w:val="00C16554"/>
    <w:rsid w:val="00C16EBA"/>
    <w:rsid w:val="00C2043C"/>
    <w:rsid w:val="00C227C9"/>
    <w:rsid w:val="00C232AF"/>
    <w:rsid w:val="00C234D3"/>
    <w:rsid w:val="00C23F02"/>
    <w:rsid w:val="00C250FE"/>
    <w:rsid w:val="00C25FBE"/>
    <w:rsid w:val="00C32044"/>
    <w:rsid w:val="00C32821"/>
    <w:rsid w:val="00C32927"/>
    <w:rsid w:val="00C35852"/>
    <w:rsid w:val="00C35DF9"/>
    <w:rsid w:val="00C37083"/>
    <w:rsid w:val="00C40042"/>
    <w:rsid w:val="00C4203D"/>
    <w:rsid w:val="00C42068"/>
    <w:rsid w:val="00C42C2F"/>
    <w:rsid w:val="00C436F0"/>
    <w:rsid w:val="00C44CB7"/>
    <w:rsid w:val="00C44D9A"/>
    <w:rsid w:val="00C4673E"/>
    <w:rsid w:val="00C4735E"/>
    <w:rsid w:val="00C47366"/>
    <w:rsid w:val="00C51977"/>
    <w:rsid w:val="00C51E06"/>
    <w:rsid w:val="00C52173"/>
    <w:rsid w:val="00C544FF"/>
    <w:rsid w:val="00C56495"/>
    <w:rsid w:val="00C5716D"/>
    <w:rsid w:val="00C575A2"/>
    <w:rsid w:val="00C61C7E"/>
    <w:rsid w:val="00C62B1C"/>
    <w:rsid w:val="00C64500"/>
    <w:rsid w:val="00C6495D"/>
    <w:rsid w:val="00C64BF8"/>
    <w:rsid w:val="00C64C1B"/>
    <w:rsid w:val="00C65190"/>
    <w:rsid w:val="00C65D28"/>
    <w:rsid w:val="00C66914"/>
    <w:rsid w:val="00C71983"/>
    <w:rsid w:val="00C71D0E"/>
    <w:rsid w:val="00C72C75"/>
    <w:rsid w:val="00C73952"/>
    <w:rsid w:val="00C73B41"/>
    <w:rsid w:val="00C73EE8"/>
    <w:rsid w:val="00C74034"/>
    <w:rsid w:val="00C7478C"/>
    <w:rsid w:val="00C749ED"/>
    <w:rsid w:val="00C750AE"/>
    <w:rsid w:val="00C7526C"/>
    <w:rsid w:val="00C76276"/>
    <w:rsid w:val="00C7772A"/>
    <w:rsid w:val="00C77CE1"/>
    <w:rsid w:val="00C817F4"/>
    <w:rsid w:val="00C818E8"/>
    <w:rsid w:val="00C81FF7"/>
    <w:rsid w:val="00C82432"/>
    <w:rsid w:val="00C8464A"/>
    <w:rsid w:val="00C87895"/>
    <w:rsid w:val="00C90F07"/>
    <w:rsid w:val="00C92EF2"/>
    <w:rsid w:val="00C93673"/>
    <w:rsid w:val="00C9651A"/>
    <w:rsid w:val="00C96531"/>
    <w:rsid w:val="00CA1CE8"/>
    <w:rsid w:val="00CA2558"/>
    <w:rsid w:val="00CA2589"/>
    <w:rsid w:val="00CA2B27"/>
    <w:rsid w:val="00CA3152"/>
    <w:rsid w:val="00CA3669"/>
    <w:rsid w:val="00CA3D87"/>
    <w:rsid w:val="00CA3F41"/>
    <w:rsid w:val="00CA6922"/>
    <w:rsid w:val="00CA6B3E"/>
    <w:rsid w:val="00CA6B40"/>
    <w:rsid w:val="00CB03EA"/>
    <w:rsid w:val="00CB101A"/>
    <w:rsid w:val="00CB1CDE"/>
    <w:rsid w:val="00CB1EDD"/>
    <w:rsid w:val="00CB238B"/>
    <w:rsid w:val="00CB449F"/>
    <w:rsid w:val="00CC016C"/>
    <w:rsid w:val="00CC1F1E"/>
    <w:rsid w:val="00CC2505"/>
    <w:rsid w:val="00CC360A"/>
    <w:rsid w:val="00CC368D"/>
    <w:rsid w:val="00CC531F"/>
    <w:rsid w:val="00CC71F6"/>
    <w:rsid w:val="00CC7854"/>
    <w:rsid w:val="00CC7E9C"/>
    <w:rsid w:val="00CD0B82"/>
    <w:rsid w:val="00CD158E"/>
    <w:rsid w:val="00CD298A"/>
    <w:rsid w:val="00CD5E11"/>
    <w:rsid w:val="00CD60E8"/>
    <w:rsid w:val="00CD6311"/>
    <w:rsid w:val="00CD757A"/>
    <w:rsid w:val="00CE0194"/>
    <w:rsid w:val="00CE08EB"/>
    <w:rsid w:val="00CE09D6"/>
    <w:rsid w:val="00CE0C08"/>
    <w:rsid w:val="00CE116F"/>
    <w:rsid w:val="00CE2450"/>
    <w:rsid w:val="00CE25BD"/>
    <w:rsid w:val="00CE490F"/>
    <w:rsid w:val="00CE65F1"/>
    <w:rsid w:val="00CE702E"/>
    <w:rsid w:val="00CE771F"/>
    <w:rsid w:val="00CF0186"/>
    <w:rsid w:val="00CF05CE"/>
    <w:rsid w:val="00CF20A7"/>
    <w:rsid w:val="00CF3608"/>
    <w:rsid w:val="00CF4280"/>
    <w:rsid w:val="00CF42BC"/>
    <w:rsid w:val="00CF55C3"/>
    <w:rsid w:val="00CF6E66"/>
    <w:rsid w:val="00CF7851"/>
    <w:rsid w:val="00D0073D"/>
    <w:rsid w:val="00D0293E"/>
    <w:rsid w:val="00D02A4D"/>
    <w:rsid w:val="00D03D4D"/>
    <w:rsid w:val="00D05FEE"/>
    <w:rsid w:val="00D10B06"/>
    <w:rsid w:val="00D1178B"/>
    <w:rsid w:val="00D126D9"/>
    <w:rsid w:val="00D137A4"/>
    <w:rsid w:val="00D15E38"/>
    <w:rsid w:val="00D15ED2"/>
    <w:rsid w:val="00D17022"/>
    <w:rsid w:val="00D1718B"/>
    <w:rsid w:val="00D17C36"/>
    <w:rsid w:val="00D17C75"/>
    <w:rsid w:val="00D20C9C"/>
    <w:rsid w:val="00D22513"/>
    <w:rsid w:val="00D227FE"/>
    <w:rsid w:val="00D23860"/>
    <w:rsid w:val="00D23A01"/>
    <w:rsid w:val="00D25305"/>
    <w:rsid w:val="00D25BB6"/>
    <w:rsid w:val="00D266D6"/>
    <w:rsid w:val="00D30C7C"/>
    <w:rsid w:val="00D310A2"/>
    <w:rsid w:val="00D33AA2"/>
    <w:rsid w:val="00D33EB9"/>
    <w:rsid w:val="00D34CB0"/>
    <w:rsid w:val="00D363B5"/>
    <w:rsid w:val="00D36461"/>
    <w:rsid w:val="00D366CA"/>
    <w:rsid w:val="00D36A26"/>
    <w:rsid w:val="00D429D1"/>
    <w:rsid w:val="00D42CC2"/>
    <w:rsid w:val="00D439C2"/>
    <w:rsid w:val="00D43AF3"/>
    <w:rsid w:val="00D45FEC"/>
    <w:rsid w:val="00D46D80"/>
    <w:rsid w:val="00D46DA0"/>
    <w:rsid w:val="00D5021B"/>
    <w:rsid w:val="00D5113E"/>
    <w:rsid w:val="00D52E5E"/>
    <w:rsid w:val="00D52F25"/>
    <w:rsid w:val="00D546C7"/>
    <w:rsid w:val="00D55896"/>
    <w:rsid w:val="00D56BC2"/>
    <w:rsid w:val="00D61F5C"/>
    <w:rsid w:val="00D63136"/>
    <w:rsid w:val="00D6360D"/>
    <w:rsid w:val="00D63A2B"/>
    <w:rsid w:val="00D63BA7"/>
    <w:rsid w:val="00D6535E"/>
    <w:rsid w:val="00D65F93"/>
    <w:rsid w:val="00D71B39"/>
    <w:rsid w:val="00D71BC7"/>
    <w:rsid w:val="00D73F20"/>
    <w:rsid w:val="00D746CC"/>
    <w:rsid w:val="00D75198"/>
    <w:rsid w:val="00D762AB"/>
    <w:rsid w:val="00D77070"/>
    <w:rsid w:val="00D801FE"/>
    <w:rsid w:val="00D81479"/>
    <w:rsid w:val="00D825E4"/>
    <w:rsid w:val="00D8355A"/>
    <w:rsid w:val="00D85AAC"/>
    <w:rsid w:val="00D86F94"/>
    <w:rsid w:val="00D901F2"/>
    <w:rsid w:val="00D9056A"/>
    <w:rsid w:val="00D9058C"/>
    <w:rsid w:val="00D90F25"/>
    <w:rsid w:val="00D93000"/>
    <w:rsid w:val="00D94BD9"/>
    <w:rsid w:val="00D952BD"/>
    <w:rsid w:val="00D9683E"/>
    <w:rsid w:val="00D968CE"/>
    <w:rsid w:val="00D975E9"/>
    <w:rsid w:val="00D97885"/>
    <w:rsid w:val="00DA10E5"/>
    <w:rsid w:val="00DA2559"/>
    <w:rsid w:val="00DA42F9"/>
    <w:rsid w:val="00DA4A4B"/>
    <w:rsid w:val="00DA6E1F"/>
    <w:rsid w:val="00DA7A01"/>
    <w:rsid w:val="00DB0071"/>
    <w:rsid w:val="00DB17E0"/>
    <w:rsid w:val="00DB2240"/>
    <w:rsid w:val="00DB347A"/>
    <w:rsid w:val="00DB388F"/>
    <w:rsid w:val="00DB3C07"/>
    <w:rsid w:val="00DB4E61"/>
    <w:rsid w:val="00DB4FB4"/>
    <w:rsid w:val="00DB60F3"/>
    <w:rsid w:val="00DB6A9E"/>
    <w:rsid w:val="00DB6C94"/>
    <w:rsid w:val="00DB7DEA"/>
    <w:rsid w:val="00DC1415"/>
    <w:rsid w:val="00DC232A"/>
    <w:rsid w:val="00DC36B3"/>
    <w:rsid w:val="00DC39D7"/>
    <w:rsid w:val="00DC5FA2"/>
    <w:rsid w:val="00DC760B"/>
    <w:rsid w:val="00DC7BB2"/>
    <w:rsid w:val="00DD0D81"/>
    <w:rsid w:val="00DD21CB"/>
    <w:rsid w:val="00DD2581"/>
    <w:rsid w:val="00DD292A"/>
    <w:rsid w:val="00DD2A15"/>
    <w:rsid w:val="00DD3719"/>
    <w:rsid w:val="00DD3912"/>
    <w:rsid w:val="00DD404D"/>
    <w:rsid w:val="00DD4098"/>
    <w:rsid w:val="00DD56DD"/>
    <w:rsid w:val="00DD68EE"/>
    <w:rsid w:val="00DD701E"/>
    <w:rsid w:val="00DE1131"/>
    <w:rsid w:val="00DE17CF"/>
    <w:rsid w:val="00DE1A29"/>
    <w:rsid w:val="00DE39D5"/>
    <w:rsid w:val="00DE4127"/>
    <w:rsid w:val="00DE518A"/>
    <w:rsid w:val="00DE59A3"/>
    <w:rsid w:val="00DE6C0A"/>
    <w:rsid w:val="00DF055F"/>
    <w:rsid w:val="00DF0970"/>
    <w:rsid w:val="00DF23A7"/>
    <w:rsid w:val="00DF3D2A"/>
    <w:rsid w:val="00DF4CDC"/>
    <w:rsid w:val="00DF742C"/>
    <w:rsid w:val="00DF785F"/>
    <w:rsid w:val="00DF7B0F"/>
    <w:rsid w:val="00E01665"/>
    <w:rsid w:val="00E022E4"/>
    <w:rsid w:val="00E02F0E"/>
    <w:rsid w:val="00E03418"/>
    <w:rsid w:val="00E036BD"/>
    <w:rsid w:val="00E03F89"/>
    <w:rsid w:val="00E0436F"/>
    <w:rsid w:val="00E04729"/>
    <w:rsid w:val="00E04EB3"/>
    <w:rsid w:val="00E05207"/>
    <w:rsid w:val="00E06B0A"/>
    <w:rsid w:val="00E10213"/>
    <w:rsid w:val="00E1230F"/>
    <w:rsid w:val="00E128FE"/>
    <w:rsid w:val="00E150BF"/>
    <w:rsid w:val="00E16060"/>
    <w:rsid w:val="00E175A4"/>
    <w:rsid w:val="00E20A15"/>
    <w:rsid w:val="00E23ADC"/>
    <w:rsid w:val="00E2496C"/>
    <w:rsid w:val="00E24BCE"/>
    <w:rsid w:val="00E27181"/>
    <w:rsid w:val="00E30067"/>
    <w:rsid w:val="00E312AE"/>
    <w:rsid w:val="00E315F6"/>
    <w:rsid w:val="00E32365"/>
    <w:rsid w:val="00E3296A"/>
    <w:rsid w:val="00E33065"/>
    <w:rsid w:val="00E349FB"/>
    <w:rsid w:val="00E35727"/>
    <w:rsid w:val="00E35D35"/>
    <w:rsid w:val="00E36114"/>
    <w:rsid w:val="00E37F6F"/>
    <w:rsid w:val="00E4046F"/>
    <w:rsid w:val="00E409FF"/>
    <w:rsid w:val="00E4152C"/>
    <w:rsid w:val="00E415A9"/>
    <w:rsid w:val="00E42CB1"/>
    <w:rsid w:val="00E43A7B"/>
    <w:rsid w:val="00E44567"/>
    <w:rsid w:val="00E455A0"/>
    <w:rsid w:val="00E46018"/>
    <w:rsid w:val="00E47493"/>
    <w:rsid w:val="00E47E19"/>
    <w:rsid w:val="00E47FE2"/>
    <w:rsid w:val="00E514B4"/>
    <w:rsid w:val="00E52C4D"/>
    <w:rsid w:val="00E538EA"/>
    <w:rsid w:val="00E547ED"/>
    <w:rsid w:val="00E55A57"/>
    <w:rsid w:val="00E56747"/>
    <w:rsid w:val="00E57458"/>
    <w:rsid w:val="00E60304"/>
    <w:rsid w:val="00E6104D"/>
    <w:rsid w:val="00E613FB"/>
    <w:rsid w:val="00E61A15"/>
    <w:rsid w:val="00E6296C"/>
    <w:rsid w:val="00E62A65"/>
    <w:rsid w:val="00E62D2E"/>
    <w:rsid w:val="00E64E9F"/>
    <w:rsid w:val="00E66B0D"/>
    <w:rsid w:val="00E7037B"/>
    <w:rsid w:val="00E74E06"/>
    <w:rsid w:val="00E74FAD"/>
    <w:rsid w:val="00E755E3"/>
    <w:rsid w:val="00E758C6"/>
    <w:rsid w:val="00E7746D"/>
    <w:rsid w:val="00E77A48"/>
    <w:rsid w:val="00E77F5C"/>
    <w:rsid w:val="00E8039B"/>
    <w:rsid w:val="00E81431"/>
    <w:rsid w:val="00E8145A"/>
    <w:rsid w:val="00E81720"/>
    <w:rsid w:val="00E83249"/>
    <w:rsid w:val="00E835E8"/>
    <w:rsid w:val="00E85633"/>
    <w:rsid w:val="00E856FE"/>
    <w:rsid w:val="00E86221"/>
    <w:rsid w:val="00E86918"/>
    <w:rsid w:val="00E87435"/>
    <w:rsid w:val="00E90B07"/>
    <w:rsid w:val="00E910EF"/>
    <w:rsid w:val="00E9623E"/>
    <w:rsid w:val="00E9719D"/>
    <w:rsid w:val="00EA019A"/>
    <w:rsid w:val="00EA1133"/>
    <w:rsid w:val="00EA1386"/>
    <w:rsid w:val="00EA2703"/>
    <w:rsid w:val="00EA30D7"/>
    <w:rsid w:val="00EA4060"/>
    <w:rsid w:val="00EA4794"/>
    <w:rsid w:val="00EA4BA0"/>
    <w:rsid w:val="00EA5963"/>
    <w:rsid w:val="00EA632E"/>
    <w:rsid w:val="00EB1B87"/>
    <w:rsid w:val="00EB32C3"/>
    <w:rsid w:val="00EB3BF0"/>
    <w:rsid w:val="00EB3D6F"/>
    <w:rsid w:val="00EB4518"/>
    <w:rsid w:val="00EB49CC"/>
    <w:rsid w:val="00EB4AB5"/>
    <w:rsid w:val="00EB5E7C"/>
    <w:rsid w:val="00EB696D"/>
    <w:rsid w:val="00EC058E"/>
    <w:rsid w:val="00EC2850"/>
    <w:rsid w:val="00EC3A40"/>
    <w:rsid w:val="00EC456B"/>
    <w:rsid w:val="00EC4820"/>
    <w:rsid w:val="00EC4E47"/>
    <w:rsid w:val="00EC5111"/>
    <w:rsid w:val="00EC581F"/>
    <w:rsid w:val="00EC588C"/>
    <w:rsid w:val="00EC5BB0"/>
    <w:rsid w:val="00EC6E13"/>
    <w:rsid w:val="00EC76E9"/>
    <w:rsid w:val="00ED0C12"/>
    <w:rsid w:val="00ED405C"/>
    <w:rsid w:val="00ED6287"/>
    <w:rsid w:val="00ED6DB7"/>
    <w:rsid w:val="00ED783F"/>
    <w:rsid w:val="00ED7A65"/>
    <w:rsid w:val="00EE0245"/>
    <w:rsid w:val="00EE4122"/>
    <w:rsid w:val="00EE5DB7"/>
    <w:rsid w:val="00EE6797"/>
    <w:rsid w:val="00EE6E64"/>
    <w:rsid w:val="00EF05CD"/>
    <w:rsid w:val="00EF2442"/>
    <w:rsid w:val="00EF30C7"/>
    <w:rsid w:val="00EF3804"/>
    <w:rsid w:val="00EF3A77"/>
    <w:rsid w:val="00EF3DA0"/>
    <w:rsid w:val="00EF6565"/>
    <w:rsid w:val="00EF692A"/>
    <w:rsid w:val="00EF73B4"/>
    <w:rsid w:val="00EF73DC"/>
    <w:rsid w:val="00EF7623"/>
    <w:rsid w:val="00EF7AA6"/>
    <w:rsid w:val="00F00146"/>
    <w:rsid w:val="00F00B98"/>
    <w:rsid w:val="00F04B97"/>
    <w:rsid w:val="00F059EF"/>
    <w:rsid w:val="00F05E67"/>
    <w:rsid w:val="00F05FC8"/>
    <w:rsid w:val="00F07335"/>
    <w:rsid w:val="00F101B8"/>
    <w:rsid w:val="00F10636"/>
    <w:rsid w:val="00F11841"/>
    <w:rsid w:val="00F13C85"/>
    <w:rsid w:val="00F1420D"/>
    <w:rsid w:val="00F1522C"/>
    <w:rsid w:val="00F172CA"/>
    <w:rsid w:val="00F17927"/>
    <w:rsid w:val="00F20517"/>
    <w:rsid w:val="00F21E5B"/>
    <w:rsid w:val="00F221FA"/>
    <w:rsid w:val="00F224E8"/>
    <w:rsid w:val="00F23C8C"/>
    <w:rsid w:val="00F24948"/>
    <w:rsid w:val="00F2797E"/>
    <w:rsid w:val="00F279DF"/>
    <w:rsid w:val="00F27BF3"/>
    <w:rsid w:val="00F31FB8"/>
    <w:rsid w:val="00F3213D"/>
    <w:rsid w:val="00F35380"/>
    <w:rsid w:val="00F3608C"/>
    <w:rsid w:val="00F37273"/>
    <w:rsid w:val="00F40BA2"/>
    <w:rsid w:val="00F410A7"/>
    <w:rsid w:val="00F41161"/>
    <w:rsid w:val="00F41162"/>
    <w:rsid w:val="00F413D4"/>
    <w:rsid w:val="00F4159D"/>
    <w:rsid w:val="00F4163B"/>
    <w:rsid w:val="00F46514"/>
    <w:rsid w:val="00F53B51"/>
    <w:rsid w:val="00F5645D"/>
    <w:rsid w:val="00F57854"/>
    <w:rsid w:val="00F57990"/>
    <w:rsid w:val="00F57F8C"/>
    <w:rsid w:val="00F6015C"/>
    <w:rsid w:val="00F61E2D"/>
    <w:rsid w:val="00F6204A"/>
    <w:rsid w:val="00F63066"/>
    <w:rsid w:val="00F634FA"/>
    <w:rsid w:val="00F636B1"/>
    <w:rsid w:val="00F63FB1"/>
    <w:rsid w:val="00F6429F"/>
    <w:rsid w:val="00F64D76"/>
    <w:rsid w:val="00F6506D"/>
    <w:rsid w:val="00F655F9"/>
    <w:rsid w:val="00F66831"/>
    <w:rsid w:val="00F669F6"/>
    <w:rsid w:val="00F70A2A"/>
    <w:rsid w:val="00F71992"/>
    <w:rsid w:val="00F71A11"/>
    <w:rsid w:val="00F71A34"/>
    <w:rsid w:val="00F742FD"/>
    <w:rsid w:val="00F74C18"/>
    <w:rsid w:val="00F80AC3"/>
    <w:rsid w:val="00F810D1"/>
    <w:rsid w:val="00F820E8"/>
    <w:rsid w:val="00F825BE"/>
    <w:rsid w:val="00F85FDA"/>
    <w:rsid w:val="00F86BA8"/>
    <w:rsid w:val="00F90454"/>
    <w:rsid w:val="00F90D14"/>
    <w:rsid w:val="00F92C1C"/>
    <w:rsid w:val="00F94D0C"/>
    <w:rsid w:val="00F9514E"/>
    <w:rsid w:val="00F96A0F"/>
    <w:rsid w:val="00F96BEA"/>
    <w:rsid w:val="00FA088B"/>
    <w:rsid w:val="00FA093A"/>
    <w:rsid w:val="00FA42AE"/>
    <w:rsid w:val="00FA5D0D"/>
    <w:rsid w:val="00FA75F5"/>
    <w:rsid w:val="00FA7C1E"/>
    <w:rsid w:val="00FB0DD9"/>
    <w:rsid w:val="00FB1D73"/>
    <w:rsid w:val="00FB2D2E"/>
    <w:rsid w:val="00FB4405"/>
    <w:rsid w:val="00FB49B4"/>
    <w:rsid w:val="00FB56D5"/>
    <w:rsid w:val="00FB6AE0"/>
    <w:rsid w:val="00FB74B3"/>
    <w:rsid w:val="00FB7E90"/>
    <w:rsid w:val="00FC0AA5"/>
    <w:rsid w:val="00FC1B68"/>
    <w:rsid w:val="00FC1CB2"/>
    <w:rsid w:val="00FC32B6"/>
    <w:rsid w:val="00FC445C"/>
    <w:rsid w:val="00FC4E49"/>
    <w:rsid w:val="00FC67FF"/>
    <w:rsid w:val="00FC6B4C"/>
    <w:rsid w:val="00FD0AB2"/>
    <w:rsid w:val="00FD1A22"/>
    <w:rsid w:val="00FD21DF"/>
    <w:rsid w:val="00FD2C43"/>
    <w:rsid w:val="00FD373B"/>
    <w:rsid w:val="00FD6C3A"/>
    <w:rsid w:val="00FD7E82"/>
    <w:rsid w:val="00FD7F6D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5EDF"/>
    <w:rsid w:val="00FE6068"/>
    <w:rsid w:val="00FE6381"/>
    <w:rsid w:val="00FE69AC"/>
    <w:rsid w:val="00FE6A4F"/>
    <w:rsid w:val="00FE7439"/>
    <w:rsid w:val="00FE7641"/>
    <w:rsid w:val="00FF1DD6"/>
    <w:rsid w:val="00FF25C0"/>
    <w:rsid w:val="00FF2C72"/>
    <w:rsid w:val="00FF4441"/>
    <w:rsid w:val="00FF4867"/>
    <w:rsid w:val="00FF5F05"/>
    <w:rsid w:val="00FF61CF"/>
    <w:rsid w:val="1320F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09619"/>
  <w15:chartTrackingRefBased/>
  <w15:docId w15:val="{7B066736-0BD7-43F6-8A08-0A480C960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17">
    <w:name w:val="s17"/>
    <w:basedOn w:val="Normal"/>
    <w:rsid w:val="00EA479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he-IL"/>
    </w:rPr>
  </w:style>
  <w:style w:type="character" w:customStyle="1" w:styleId="s21">
    <w:name w:val="s21"/>
    <w:basedOn w:val="DefaultParagraphFont"/>
    <w:rsid w:val="00EA4794"/>
  </w:style>
  <w:style w:type="character" w:customStyle="1" w:styleId="s20">
    <w:name w:val="s20"/>
    <w:basedOn w:val="DefaultParagraphFont"/>
    <w:rsid w:val="00EA4794"/>
  </w:style>
  <w:style w:type="paragraph" w:customStyle="1" w:styleId="Default">
    <w:name w:val="Default"/>
    <w:rsid w:val="00E022E4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Dash">
    <w:name w:val="Dash"/>
    <w:rsid w:val="00E022E4"/>
    <w:pPr>
      <w:numPr>
        <w:numId w:val="47"/>
      </w:numPr>
    </w:pPr>
  </w:style>
  <w:style w:type="character" w:customStyle="1" w:styleId="Hyperlink0">
    <w:name w:val="Hyperlink.0"/>
    <w:basedOn w:val="DefaultParagraphFont"/>
    <w:rsid w:val="00E022E4"/>
    <w:rPr>
      <w:outline w:val="0"/>
      <w:color w:val="0433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405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yperlink" Target="mailto:maajca@gmail.com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2.jfif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hyperlink" Target="https://my.rotary.org/en/donate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cid:image001.png@01D76B3C.6C7A6790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5.jpe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jp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3</Pages>
  <Words>587</Words>
  <Characters>335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Ray Jarrett</cp:lastModifiedBy>
  <cp:revision>33</cp:revision>
  <cp:lastPrinted>2022-03-28T04:27:00Z</cp:lastPrinted>
  <dcterms:created xsi:type="dcterms:W3CDTF">2022-05-07T01:45:00Z</dcterms:created>
  <dcterms:modified xsi:type="dcterms:W3CDTF">2022-05-07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